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59E625" w14:textId="6B923870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8C5012">
        <w:rPr>
          <w:noProof/>
        </w:rPr>
        <w:t>HTML and CSS – Part 1</w:t>
      </w:r>
    </w:p>
    <w:p w14:paraId="399A76D0" w14:textId="40AA581A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Hyperlink"/>
          </w:rPr>
          <w:t>"</w:t>
        </w:r>
        <w:r w:rsidR="00D00346">
          <w:rPr>
            <w:rStyle w:val="Hyperlink"/>
            <w:noProof/>
          </w:rPr>
          <w:t>Front-End Test Automation</w:t>
        </w:r>
        <w:r w:rsidRPr="00981E29">
          <w:rPr>
            <w:rStyle w:val="Hyperlink"/>
          </w:rPr>
          <w:t>"</w:t>
        </w:r>
      </w:hyperlink>
      <w:r w:rsidR="00D00346" w:rsidRPr="00D00346">
        <w:rPr>
          <w:rStyle w:val="Hyperlink"/>
          <w:noProof/>
          <w:color w:val="auto"/>
          <w:u w:val="none"/>
        </w:rPr>
        <w:t xml:space="preserve"> module @ SoftUni</w:t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Heading3"/>
      </w:pPr>
      <w:r>
        <w:t>Requirements</w:t>
      </w:r>
    </w:p>
    <w:p w14:paraId="4014560A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E2155C">
        <w:rPr>
          <w:rStyle w:val="CodeChar"/>
        </w:rPr>
        <w:t>Fruits</w:t>
      </w:r>
    </w:p>
    <w:p w14:paraId="6735A1E3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lastRenderedPageBreak/>
        <w:t>Hints</w:t>
      </w:r>
    </w:p>
    <w:p w14:paraId="1035C2BE" w14:textId="36FE8466" w:rsidR="00AD3E1A" w:rsidRPr="00766124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Heading3"/>
      </w:pPr>
      <w:r>
        <w:t>Requirements</w:t>
      </w:r>
    </w:p>
    <w:p w14:paraId="481F9A5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16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lastRenderedPageBreak/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Heading3"/>
      </w:pPr>
      <w:r>
        <w:t>Requirements</w:t>
      </w:r>
    </w:p>
    <w:p w14:paraId="422B8B8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934128" w:rsidRDefault="00D71EA0" w:rsidP="00AD3E1A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6AD2B4A6" w14:textId="77777777" w:rsidR="00934128" w:rsidRPr="00F64383" w:rsidRDefault="00934128" w:rsidP="00934128">
      <w:pPr>
        <w:pStyle w:val="ListParagraph"/>
        <w:ind w:left="770"/>
        <w:rPr>
          <w:lang w:val="bg-BG"/>
        </w:rPr>
      </w:pPr>
    </w:p>
    <w:p w14:paraId="6936849F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lastRenderedPageBreak/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Heading3"/>
      </w:pPr>
      <w:r>
        <w:t>Requirements</w:t>
      </w:r>
    </w:p>
    <w:p w14:paraId="11996DC8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4BD2BE6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</w:t>
      </w:r>
    </w:p>
    <w:p w14:paraId="45BA3A64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184A0860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</w:t>
      </w:r>
    </w:p>
    <w:p w14:paraId="45F91109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7F0F510B" w14:textId="6B2FFB0D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</w:t>
      </w:r>
    </w:p>
    <w:p w14:paraId="09A51DD8" w14:textId="2ABF1A0F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</w:t>
      </w:r>
    </w:p>
    <w:p w14:paraId="1E768AEA" w14:textId="00578081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</w:t>
      </w:r>
    </w:p>
    <w:p w14:paraId="44BBE343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1300FBB9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</w:t>
      </w:r>
    </w:p>
    <w:p w14:paraId="633646EF" w14:textId="37E97A2E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</w:t>
      </w:r>
    </w:p>
    <w:p w14:paraId="344C2374" w14:textId="66C68E25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</w:t>
      </w:r>
    </w:p>
    <w:p w14:paraId="67F8F0CE" w14:textId="27C5B53C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</w:t>
      </w:r>
    </w:p>
    <w:p w14:paraId="543AFC9B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6A4808FD" w:rsidR="00766124" w:rsidRPr="00A12CDD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</w:t>
      </w:r>
    </w:p>
    <w:p w14:paraId="0519FCA0" w14:textId="688DD329" w:rsidR="00766124" w:rsidRPr="00A12CDD" w:rsidRDefault="00766124" w:rsidP="00766124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</w:t>
      </w:r>
    </w:p>
    <w:p w14:paraId="50FD44FD" w14:textId="77777777" w:rsidR="00766124" w:rsidRPr="00A12CDD" w:rsidRDefault="00766124" w:rsidP="00766124">
      <w:pPr>
        <w:pStyle w:val="Heading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23EAB266" w:rsidR="00766124" w:rsidRPr="00A12CDD" w:rsidRDefault="00766124" w:rsidP="00766124">
      <w:pPr>
        <w:pStyle w:val="ListParagraph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</w:t>
      </w:r>
    </w:p>
    <w:p w14:paraId="675D4A6D" w14:textId="77777777" w:rsidR="00766124" w:rsidRPr="00A12CDD" w:rsidRDefault="00766124" w:rsidP="00766124">
      <w:pPr>
        <w:pStyle w:val="Heading2"/>
        <w:rPr>
          <w:lang w:val="bg-BG"/>
        </w:rPr>
      </w:pPr>
      <w:r w:rsidRPr="00A12CDD"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lastRenderedPageBreak/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19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Heading3"/>
      </w:pPr>
      <w:r>
        <w:t>Requirements</w:t>
      </w:r>
    </w:p>
    <w:p w14:paraId="2B519BB2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13B0C94D" w:rsidR="00766124" w:rsidRPr="00A12CDD" w:rsidRDefault="00766124" w:rsidP="00766124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</w:t>
      </w:r>
    </w:p>
    <w:p w14:paraId="3B770B74" w14:textId="05511C21" w:rsidR="00766124" w:rsidRPr="00A12CDD" w:rsidRDefault="00766124" w:rsidP="00766124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</w:p>
    <w:p w14:paraId="60FF245A" w14:textId="06372479" w:rsidR="00766124" w:rsidRPr="004714CF" w:rsidRDefault="004714CF" w:rsidP="00766124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Cs/>
          <w:lang w:val="bg-BG"/>
        </w:rPr>
      </w:pPr>
      <w:r w:rsidRPr="004714CF">
        <w:rPr>
          <w:rStyle w:val="CodeChar"/>
          <w:bCs/>
        </w:rPr>
        <w:t>&lt;p&gt;</w:t>
      </w:r>
    </w:p>
    <w:p w14:paraId="372267EA" w14:textId="00274201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</w:t>
      </w:r>
    </w:p>
    <w:p w14:paraId="3DF93FF8" w14:textId="77777777" w:rsidR="00766124" w:rsidRPr="00A12CDD" w:rsidRDefault="00766124" w:rsidP="00766124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D1BC839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</w:t>
      </w:r>
    </w:p>
    <w:p w14:paraId="1490612F" w14:textId="2DDD24D3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</w:t>
      </w:r>
    </w:p>
    <w:p w14:paraId="01ECF5A2" w14:textId="17DA8D18" w:rsidR="00766124" w:rsidRPr="00A12CDD" w:rsidRDefault="00766124" w:rsidP="00766124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</w:p>
    <w:p w14:paraId="7A980C1C" w14:textId="77777777" w:rsidR="00766124" w:rsidRPr="00634B6D" w:rsidRDefault="00766124" w:rsidP="00766124">
      <w:pPr>
        <w:pStyle w:val="ListParagraph"/>
        <w:numPr>
          <w:ilvl w:val="0"/>
          <w:numId w:val="40"/>
        </w:numPr>
        <w:rPr>
          <w:rFonts w:ascii="Consolas" w:hAnsi="Consolas"/>
          <w:lang w:val="bg-BG"/>
        </w:rPr>
      </w:pPr>
      <w:r w:rsidRPr="00634B6D">
        <w:rPr>
          <w:rFonts w:ascii="Consolas" w:hAnsi="Consolas"/>
          <w:b/>
        </w:rPr>
        <w:t>&lt;section&gt;</w:t>
      </w:r>
    </w:p>
    <w:p w14:paraId="163B787A" w14:textId="36638E69" w:rsidR="00766124" w:rsidRPr="00766124" w:rsidRDefault="00766124" w:rsidP="00766124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</w:t>
      </w:r>
    </w:p>
    <w:p w14:paraId="399A51F2" w14:textId="77777777" w:rsidR="00766124" w:rsidRPr="00CA5A71" w:rsidRDefault="00766124" w:rsidP="00766124">
      <w:pPr>
        <w:pStyle w:val="Heading2"/>
        <w:rPr>
          <w:lang w:val="bg-BG"/>
        </w:rPr>
      </w:pPr>
      <w:r w:rsidRPr="00CA5A71"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5A2C837A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36E286BC" wp14:editId="2B57B077">
            <wp:extent cx="6626225" cy="6962775"/>
            <wp:effectExtent l="19050" t="19050" r="22225" b="2857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5E199AB9" wp14:editId="17518EB7">
            <wp:extent cx="6626225" cy="1758315"/>
            <wp:effectExtent l="19050" t="19050" r="22225" b="1333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Heading3"/>
      </w:pPr>
      <w:r>
        <w:lastRenderedPageBreak/>
        <w:t>Requirements</w:t>
      </w:r>
    </w:p>
    <w:p w14:paraId="0D2A9CDB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6E239EDA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6791F0BA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64CD0030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278D0B81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68FF1413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7627DC98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72469AC4" w14:textId="77777777" w:rsidR="00766124" w:rsidRPr="00CA5A71" w:rsidRDefault="00766124" w:rsidP="00766124">
      <w:pPr>
        <w:pStyle w:val="ListParagraph"/>
        <w:numPr>
          <w:ilvl w:val="2"/>
          <w:numId w:val="42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 w:rsidP="00766124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02E9D276" w14:textId="77777777" w:rsidR="00766124" w:rsidRPr="00CA5A71" w:rsidRDefault="00766124" w:rsidP="00766124">
      <w:pPr>
        <w:pStyle w:val="ListParagraph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5F3BBDA6" w14:textId="77777777" w:rsidR="00766124" w:rsidRPr="00CA5A71" w:rsidRDefault="00766124" w:rsidP="00766124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header {</w:t>
            </w:r>
          </w:p>
          <w:p w14:paraId="7D91BA7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-radius: 3px;</w:t>
            </w:r>
          </w:p>
          <w:p w14:paraId="5AAAC86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8px 10px;</w:t>
            </w:r>
          </w:p>
          <w:p w14:paraId="64D8318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dceaf4;</w:t>
            </w:r>
          </w:p>
          <w:p w14:paraId="54EFD9E9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lastRenderedPageBreak/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px solid #bfcacb;</w:t>
            </w:r>
          </w:p>
          <w:p w14:paraId="1087946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3C54848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header * {</w:t>
            </w:r>
          </w:p>
          <w:p w14:paraId="116C7AA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display: inline;</w:t>
            </w:r>
          </w:p>
          <w:p w14:paraId="09AACD3D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vertical-align: middle;</w:t>
            </w:r>
          </w:p>
          <w:p w14:paraId="78904BD6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52BA572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ul {</w:t>
            </w:r>
          </w:p>
          <w:p w14:paraId="51AEBB0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0;</w:t>
            </w:r>
          </w:p>
          <w:p w14:paraId="3748D98D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10px;</w:t>
            </w:r>
          </w:p>
          <w:p w14:paraId="00CEB4F1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1500364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li {  </w:t>
            </w:r>
          </w:p>
          <w:p w14:paraId="442FFD0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10px;</w:t>
            </w:r>
          </w:p>
          <w:p w14:paraId="000A6E0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2B2B4C4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nav li a {</w:t>
            </w:r>
          </w:p>
          <w:p w14:paraId="371AC5F8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text-decoration: none;</w:t>
            </w:r>
          </w:p>
          <w:p w14:paraId="192991B7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6AC7CC0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0DEC263B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dy{</w:t>
            </w:r>
          </w:p>
          <w:p w14:paraId="378363B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#b7d7e8;</w:t>
            </w:r>
          </w:p>
          <w:p w14:paraId="4694A1B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4F0BF11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182C1D5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section h2 {</w:t>
            </w:r>
          </w:p>
          <w:p w14:paraId="6F6EC90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15px 10px;</w:t>
            </w:r>
          </w:p>
          <w:p w14:paraId="0824033E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689D1D64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6E7D642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article {</w:t>
            </w:r>
          </w:p>
          <w:p w14:paraId="5B795DA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display: table-cell;</w:t>
            </w:r>
          </w:p>
          <w:p w14:paraId="5A09BB6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width: 50%;</w:t>
            </w:r>
          </w:p>
          <w:p w14:paraId="42668CE5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10px 15px;</w:t>
            </w:r>
          </w:p>
          <w:p w14:paraId="7338156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e5f0f7;</w:t>
            </w:r>
          </w:p>
          <w:p w14:paraId="499A76B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0px solid #b7d7e8;</w:t>
            </w:r>
          </w:p>
          <w:p w14:paraId="45CA655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009D856F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36149ED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footer {</w:t>
            </w:r>
          </w:p>
          <w:p w14:paraId="501F25DB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5px;</w:t>
            </w:r>
          </w:p>
          <w:p w14:paraId="55FC0FE2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padding: 5px 10px;</w:t>
            </w:r>
          </w:p>
          <w:p w14:paraId="41FA3C53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-radius: 3px;</w:t>
            </w:r>
          </w:p>
          <w:p w14:paraId="37E91338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ackground-color: #dceaf4;</w:t>
            </w:r>
          </w:p>
          <w:p w14:paraId="039327BC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border: 1px solid #bfcacb;</w:t>
            </w:r>
          </w:p>
          <w:p w14:paraId="3F680959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  <w:p w14:paraId="153B8210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</w:p>
          <w:p w14:paraId="26F9546A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footer p {</w:t>
            </w:r>
          </w:p>
          <w:p w14:paraId="46282D9D" w14:textId="77777777" w:rsidR="00766124" w:rsidRPr="00CA5BCE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lang w:val="bg-BG" w:eastAsia="ja-JP"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val="bg-BG" w:eastAsia="ja-JP"/>
              </w:rPr>
              <w:t>    </w:t>
            </w: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margin: 5px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BCE">
              <w:rPr>
                <w:rFonts w:ascii="Consolas" w:eastAsia="Times New Roman" w:hAnsi="Consolas" w:cs="Times New Roman"/>
                <w:noProof/>
                <w:lang w:eastAsia="ja-JP"/>
              </w:rPr>
              <w:t>}</w:t>
            </w:r>
          </w:p>
        </w:tc>
      </w:tr>
    </w:tbl>
    <w:p w14:paraId="0F251755" w14:textId="77777777" w:rsidR="00B16BE1" w:rsidRPr="0009677E" w:rsidRDefault="00B16BE1" w:rsidP="00B16BE1">
      <w:pPr>
        <w:pStyle w:val="Heading2"/>
        <w:rPr>
          <w:lang w:val="bg-BG"/>
        </w:rPr>
      </w:pPr>
      <w:r w:rsidRPr="0009677E">
        <w:lastRenderedPageBreak/>
        <w:t>Restaurant Menu</w:t>
      </w:r>
    </w:p>
    <w:p w14:paraId="1CFCC450" w14:textId="77777777" w:rsidR="00B16BE1" w:rsidRPr="0009677E" w:rsidRDefault="00B16BE1" w:rsidP="00B16BE1">
      <w:pPr>
        <w:rPr>
          <w:lang w:val="bg-BG"/>
        </w:rPr>
      </w:pPr>
      <w:r w:rsidRPr="0009677E">
        <w:t>Create a web page like the following:</w:t>
      </w:r>
    </w:p>
    <w:p w14:paraId="2803FFE4" w14:textId="77777777" w:rsidR="00B16BE1" w:rsidRPr="0009677E" w:rsidRDefault="00B16BE1" w:rsidP="00B16BE1">
      <w:pPr>
        <w:rPr>
          <w:lang w:val="bg-BG"/>
        </w:rPr>
      </w:pPr>
      <w:r w:rsidRPr="0009677E">
        <w:rPr>
          <w:noProof/>
        </w:rPr>
        <w:lastRenderedPageBreak/>
        <w:drawing>
          <wp:inline distT="0" distB="0" distL="0" distR="0" wp14:anchorId="740B4191" wp14:editId="6EDF44C5">
            <wp:extent cx="5962650" cy="1794223"/>
            <wp:effectExtent l="19050" t="19050" r="19050" b="15875"/>
            <wp:docPr id="2097490976" name="Picture 2097490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C849A" w14:textId="77777777" w:rsidR="00B16BE1" w:rsidRDefault="00B16BE1" w:rsidP="00B16BE1">
      <w:pPr>
        <w:pStyle w:val="Heading3"/>
      </w:pPr>
      <w:r>
        <w:t>Requirements</w:t>
      </w:r>
    </w:p>
    <w:p w14:paraId="0FF7D952" w14:textId="77777777" w:rsidR="00B16BE1" w:rsidRPr="0009677E" w:rsidRDefault="00B16BE1" w:rsidP="00B16BE1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3258DC4E" w14:textId="77777777" w:rsidR="00B16BE1" w:rsidRPr="0009677E" w:rsidRDefault="00B16BE1" w:rsidP="00B16BE1">
      <w:pPr>
        <w:rPr>
          <w:lang w:val="bg-BG"/>
        </w:rPr>
      </w:pPr>
      <w:r w:rsidRPr="00B16BE1">
        <w:rPr>
          <w:rStyle w:val="CodeChar"/>
          <w:rFonts w:asciiTheme="minorHAnsi" w:hAnsiTheme="minorHAnsi" w:cstheme="minorHAnsi"/>
        </w:rPr>
        <w:t>CSS</w:t>
      </w:r>
      <w:r w:rsidRPr="0009677E">
        <w:t>:</w:t>
      </w:r>
    </w:p>
    <w:p w14:paraId="16087B0C" w14:textId="072CAAA2" w:rsidR="00B16BE1" w:rsidRPr="0009677E" w:rsidRDefault="00B16BE1" w:rsidP="00B16BE1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</w:p>
    <w:p w14:paraId="5E65459D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6E2C7219" w14:textId="34AA5FDF" w:rsidR="00B16BE1" w:rsidRPr="0009677E" w:rsidRDefault="00B16BE1" w:rsidP="00B16BE1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3A220FA9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</w:rPr>
        <w:t>Sentinel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A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Sentinel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B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Georgia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Times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New</w:t>
      </w:r>
      <w:r w:rsidRPr="003E15AD">
        <w:rPr>
          <w:rFonts w:ascii="Consolas" w:hAnsi="Consolas"/>
        </w:rPr>
        <w:t xml:space="preserve"> </w:t>
      </w:r>
      <w:r w:rsidRPr="003E15AD">
        <w:rPr>
          <w:rFonts w:ascii="Consolas" w:hAnsi="Consolas"/>
          <w:b/>
        </w:rPr>
        <w:t>Roman</w:t>
      </w:r>
      <w:r w:rsidRPr="003E15AD">
        <w:rPr>
          <w:rFonts w:ascii="Consolas" w:hAnsi="Consolas"/>
        </w:rPr>
        <w:t xml:space="preserve">, </w:t>
      </w:r>
      <w:r w:rsidRPr="003E15AD">
        <w:rPr>
          <w:rFonts w:ascii="Consolas" w:hAnsi="Consolas"/>
          <w:b/>
        </w:rPr>
        <w:t>Times</w:t>
      </w:r>
    </w:p>
    <w:p w14:paraId="47BF937F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erif</w:t>
      </w:r>
    </w:p>
    <w:p w14:paraId="1B8A4575" w14:textId="0C0E8A58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Font </w:t>
      </w:r>
      <w:r w:rsidRPr="003E15AD">
        <w:rPr>
          <w:rFonts w:cstheme="minorHAnsi"/>
        </w:rPr>
        <w:t>weight</w:t>
      </w:r>
      <w:r w:rsidR="00605001">
        <w:rPr>
          <w:rFonts w:cstheme="minorHAnsi"/>
        </w:rPr>
        <w:t>:</w:t>
      </w:r>
      <w:r w:rsidRPr="00605001">
        <w:rPr>
          <w:rFonts w:cstheme="minorHAnsi"/>
        </w:rPr>
        <w:t xml:space="preserve"> </w:t>
      </w:r>
      <w:r w:rsidRPr="003E15AD">
        <w:rPr>
          <w:rFonts w:ascii="Consolas" w:hAnsi="Consolas"/>
          <w:b/>
        </w:rPr>
        <w:t>400</w:t>
      </w:r>
    </w:p>
    <w:p w14:paraId="22975693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15</w:t>
      </w:r>
    </w:p>
    <w:p w14:paraId="22E0FA4E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</w:rPr>
        <w:t>#</w:t>
      </w:r>
      <w:r w:rsidRPr="003E15AD">
        <w:rPr>
          <w:rFonts w:ascii="Consolas" w:hAnsi="Consolas"/>
          <w:b/>
        </w:rPr>
        <w:t>747474</w:t>
      </w:r>
    </w:p>
    <w:p w14:paraId="2BEF3EF4" w14:textId="579ABA4E" w:rsidR="00B16BE1" w:rsidRPr="0009677E" w:rsidRDefault="00B16BE1" w:rsidP="00B16BE1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</w:p>
    <w:p w14:paraId="144EEE76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  <w:noProof/>
        </w:rPr>
        <w:t>Graphik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Semibold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Web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Open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Sans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Neue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Arial</w:t>
      </w:r>
    </w:p>
    <w:p w14:paraId="331ED3D9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ans-serif</w:t>
      </w:r>
    </w:p>
    <w:p w14:paraId="40B20167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Font style: </w:t>
      </w:r>
      <w:r w:rsidRPr="003E15AD">
        <w:rPr>
          <w:rFonts w:ascii="Consolas" w:hAnsi="Consolas"/>
          <w:b/>
        </w:rPr>
        <w:t>oblique</w:t>
      </w:r>
    </w:p>
    <w:p w14:paraId="07EC9088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Font weight: </w:t>
      </w:r>
      <w:r w:rsidRPr="003E15AD">
        <w:rPr>
          <w:rFonts w:ascii="Consolas" w:hAnsi="Consolas"/>
          <w:b/>
        </w:rPr>
        <w:t>600</w:t>
      </w:r>
    </w:p>
    <w:p w14:paraId="19716928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Font size: </w:t>
      </w:r>
      <w:r w:rsidRPr="003E15AD">
        <w:rPr>
          <w:rFonts w:ascii="Consolas" w:hAnsi="Consolas"/>
          <w:b/>
        </w:rPr>
        <w:t>16px</w:t>
      </w:r>
    </w:p>
    <w:p w14:paraId="2EDBDC67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46</w:t>
      </w:r>
    </w:p>
    <w:p w14:paraId="43A33016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  <w:b/>
        </w:rPr>
        <w:t>#5c5a5a</w:t>
      </w:r>
    </w:p>
    <w:p w14:paraId="66789F92" w14:textId="65EA17AD" w:rsidR="00B16BE1" w:rsidRPr="0009677E" w:rsidRDefault="00B16BE1" w:rsidP="00B16BE1">
      <w:pPr>
        <w:pStyle w:val="ListParagraph"/>
        <w:numPr>
          <w:ilvl w:val="0"/>
          <w:numId w:val="45"/>
        </w:numPr>
        <w:rPr>
          <w:lang w:val="bg-BG"/>
        </w:rPr>
      </w:pPr>
      <w:r w:rsidRPr="0009677E">
        <w:rPr>
          <w:rStyle w:val="CodeChar"/>
        </w:rPr>
        <w:t>&lt;p&gt;</w:t>
      </w:r>
    </w:p>
    <w:p w14:paraId="3C8E8D3D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Fonts: </w:t>
      </w:r>
      <w:r w:rsidRPr="003E15AD">
        <w:rPr>
          <w:rFonts w:ascii="Consolas" w:hAnsi="Consolas"/>
          <w:b/>
          <w:noProof/>
        </w:rPr>
        <w:t>Graphik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Regular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Web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 </w:t>
      </w:r>
      <w:r w:rsidRPr="003E15AD">
        <w:rPr>
          <w:rFonts w:ascii="Consolas" w:hAnsi="Consolas"/>
          <w:b/>
          <w:noProof/>
        </w:rPr>
        <w:t>Neue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Helvetica</w:t>
      </w:r>
      <w:r w:rsidRPr="003E15AD">
        <w:rPr>
          <w:rFonts w:ascii="Consolas" w:hAnsi="Consolas"/>
          <w:noProof/>
        </w:rPr>
        <w:t xml:space="preserve">, </w:t>
      </w:r>
      <w:r w:rsidRPr="003E15AD">
        <w:rPr>
          <w:rFonts w:ascii="Consolas" w:hAnsi="Consolas"/>
          <w:b/>
          <w:noProof/>
        </w:rPr>
        <w:t>Arial</w:t>
      </w:r>
    </w:p>
    <w:p w14:paraId="43CD37E6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Generic Font: </w:t>
      </w:r>
      <w:r w:rsidRPr="003E15AD">
        <w:rPr>
          <w:rFonts w:ascii="Consolas" w:hAnsi="Consolas"/>
          <w:b/>
        </w:rPr>
        <w:t>sans-serif</w:t>
      </w:r>
    </w:p>
    <w:p w14:paraId="32E64B1F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Font weight </w:t>
      </w:r>
      <w:r w:rsidRPr="003E15AD">
        <w:rPr>
          <w:rFonts w:ascii="Consolas" w:hAnsi="Consolas"/>
          <w:b/>
        </w:rPr>
        <w:t>400</w:t>
      </w:r>
    </w:p>
    <w:p w14:paraId="47DCB290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</w:t>
      </w:r>
      <w:r w:rsidRPr="003E15AD">
        <w:rPr>
          <w:rFonts w:ascii="Consolas" w:hAnsi="Consolas"/>
          <w:b/>
        </w:rPr>
        <w:t>6px</w:t>
      </w:r>
    </w:p>
    <w:p w14:paraId="78BB1108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Height of the line: </w:t>
      </w:r>
      <w:r w:rsidRPr="003E15AD">
        <w:rPr>
          <w:rFonts w:ascii="Consolas" w:hAnsi="Consolas"/>
          <w:b/>
        </w:rPr>
        <w:t>1.46</w:t>
      </w:r>
    </w:p>
    <w:p w14:paraId="3B894E20" w14:textId="77777777" w:rsidR="00B16BE1" w:rsidRPr="0009677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Text color: </w:t>
      </w:r>
      <w:r w:rsidRPr="003E15AD">
        <w:rPr>
          <w:rFonts w:ascii="Consolas" w:hAnsi="Consolas"/>
          <w:b/>
        </w:rPr>
        <w:t>#5c5a5a</w:t>
      </w:r>
    </w:p>
    <w:p w14:paraId="1D8702F6" w14:textId="77777777" w:rsidR="00B16BE1" w:rsidRPr="007A59BE" w:rsidRDefault="00B16BE1" w:rsidP="00B16BE1">
      <w:pPr>
        <w:pStyle w:val="Heading2"/>
        <w:rPr>
          <w:lang w:val="bg-BG"/>
        </w:rPr>
      </w:pPr>
      <w:r w:rsidRPr="007A59BE">
        <w:t>Style Lists</w:t>
      </w:r>
    </w:p>
    <w:p w14:paraId="5F8948F8" w14:textId="77777777" w:rsidR="00B16BE1" w:rsidRPr="007A59BE" w:rsidRDefault="00B16BE1" w:rsidP="00B16BE1">
      <w:pPr>
        <w:rPr>
          <w:lang w:val="bg-BG"/>
        </w:rPr>
      </w:pPr>
      <w:r w:rsidRPr="007A59BE">
        <w:t>Create a web page like the following:</w:t>
      </w:r>
    </w:p>
    <w:p w14:paraId="30C13560" w14:textId="77777777" w:rsidR="00B16BE1" w:rsidRPr="007A59BE" w:rsidRDefault="00B16BE1" w:rsidP="00B16BE1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065E2564" wp14:editId="64CD2F7D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297133" w14:textId="77777777" w:rsidR="00B16BE1" w:rsidRDefault="00B16BE1" w:rsidP="00B16BE1">
      <w:pPr>
        <w:pStyle w:val="Heading3"/>
      </w:pPr>
      <w:r>
        <w:t>Requirements</w:t>
      </w:r>
    </w:p>
    <w:p w14:paraId="73E89CBF" w14:textId="77777777" w:rsidR="00B16BE1" w:rsidRPr="007A59BE" w:rsidRDefault="00B16BE1" w:rsidP="00B16BE1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3DD248E4" w14:textId="52CDBBEC" w:rsidR="00B16BE1" w:rsidRPr="007A59BE" w:rsidRDefault="00B16BE1" w:rsidP="00B16BE1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47433642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Font: </w:t>
      </w:r>
      <w:r w:rsidRPr="00302146">
        <w:rPr>
          <w:rFonts w:ascii="Consolas" w:hAnsi="Consolas"/>
          <w:b/>
        </w:rPr>
        <w:t>Helvetica</w:t>
      </w:r>
    </w:p>
    <w:p w14:paraId="78855D3C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Generic Font: </w:t>
      </w:r>
      <w:r w:rsidRPr="00302146">
        <w:rPr>
          <w:rFonts w:ascii="Consolas" w:hAnsi="Consolas"/>
          <w:b/>
        </w:rPr>
        <w:t>sans-serif</w:t>
      </w:r>
    </w:p>
    <w:p w14:paraId="2F56D024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Height of the line: </w:t>
      </w:r>
      <w:r w:rsidRPr="00302146">
        <w:rPr>
          <w:rFonts w:ascii="Consolas" w:hAnsi="Consolas"/>
          <w:b/>
        </w:rPr>
        <w:t>1.5</w:t>
      </w:r>
    </w:p>
    <w:p w14:paraId="307BCCF8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>Font size:</w:t>
      </w:r>
      <w:r w:rsidRPr="00302146">
        <w:rPr>
          <w:rFonts w:ascii="Consolas" w:hAnsi="Consolas"/>
        </w:rPr>
        <w:t xml:space="preserve"> </w:t>
      </w:r>
      <w:r w:rsidRPr="00302146">
        <w:rPr>
          <w:rFonts w:ascii="Consolas" w:hAnsi="Consolas"/>
          <w:b/>
        </w:rPr>
        <w:t>18px</w:t>
      </w:r>
    </w:p>
    <w:p w14:paraId="18732268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Background color: </w:t>
      </w:r>
      <w:r w:rsidRPr="00302146">
        <w:rPr>
          <w:rFonts w:ascii="Consolas" w:hAnsi="Consolas"/>
          <w:b/>
        </w:rPr>
        <w:t>#</w:t>
      </w:r>
      <w:r w:rsidRPr="00302146">
        <w:rPr>
          <w:rFonts w:ascii="Consolas" w:hAnsi="Consolas"/>
          <w:b/>
          <w:noProof/>
        </w:rPr>
        <w:t>EDEDED</w:t>
      </w:r>
    </w:p>
    <w:p w14:paraId="13FBC13B" w14:textId="39AF1D95" w:rsidR="00B16BE1" w:rsidRPr="007A59BE" w:rsidRDefault="00B16BE1" w:rsidP="00B16BE1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</w:p>
    <w:p w14:paraId="3C30B8EB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3432E9F6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302146">
        <w:rPr>
          <w:rFonts w:ascii="Consolas" w:hAnsi="Consolas"/>
          <w:b/>
        </w:rPr>
        <w:t>20px</w:t>
      </w:r>
    </w:p>
    <w:p w14:paraId="20464CFF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302146">
        <w:rPr>
          <w:rFonts w:ascii="Consolas" w:hAnsi="Consolas"/>
          <w:b/>
        </w:rPr>
        <w:t>10px</w:t>
      </w:r>
    </w:p>
    <w:p w14:paraId="4404A92E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302146">
        <w:rPr>
          <w:rFonts w:ascii="Consolas" w:hAnsi="Consolas"/>
          <w:b/>
        </w:rPr>
        <w:t>5px</w:t>
      </w:r>
    </w:p>
    <w:p w14:paraId="01DB1BB0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Space between letters: </w:t>
      </w:r>
      <w:r w:rsidRPr="00302146">
        <w:rPr>
          <w:rFonts w:ascii="Consolas" w:hAnsi="Consolas"/>
          <w:b/>
        </w:rPr>
        <w:t>3px</w:t>
      </w:r>
    </w:p>
    <w:p w14:paraId="4DC1D779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Background color: </w:t>
      </w:r>
      <w:r w:rsidRPr="00302146">
        <w:rPr>
          <w:rFonts w:ascii="Consolas" w:hAnsi="Consolas"/>
          <w:b/>
        </w:rPr>
        <w:t>#</w:t>
      </w:r>
      <w:r w:rsidRPr="00302146">
        <w:rPr>
          <w:rFonts w:ascii="Consolas" w:hAnsi="Consolas"/>
          <w:b/>
          <w:noProof/>
        </w:rPr>
        <w:t>3B516B</w:t>
      </w:r>
    </w:p>
    <w:p w14:paraId="20742111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Radius of the border: </w:t>
      </w:r>
      <w:r w:rsidRPr="00302146">
        <w:rPr>
          <w:rFonts w:ascii="Consolas" w:hAnsi="Consolas"/>
          <w:b/>
        </w:rPr>
        <w:t>10px</w:t>
      </w:r>
    </w:p>
    <w:p w14:paraId="22254712" w14:textId="77777777" w:rsidR="00B16BE1" w:rsidRPr="007A59BE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Text color: </w:t>
      </w:r>
      <w:r w:rsidRPr="00302146">
        <w:rPr>
          <w:rFonts w:ascii="Consolas" w:hAnsi="Consolas"/>
          <w:b/>
          <w:noProof/>
        </w:rPr>
        <w:t>floralwhite</w:t>
      </w:r>
    </w:p>
    <w:p w14:paraId="0B24325E" w14:textId="0E0EB699" w:rsidR="00B16BE1" w:rsidRPr="007A59BE" w:rsidRDefault="00B16BE1" w:rsidP="00B16BE1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</w:p>
    <w:p w14:paraId="06ACF5CD" w14:textId="77777777" w:rsidR="00B16BE1" w:rsidRPr="009E6CD7" w:rsidRDefault="00B16BE1" w:rsidP="00B16BE1">
      <w:pPr>
        <w:pStyle w:val="ListParagraph"/>
        <w:numPr>
          <w:ilvl w:val="1"/>
          <w:numId w:val="45"/>
        </w:numPr>
        <w:rPr>
          <w:lang w:val="bg-BG"/>
        </w:rPr>
      </w:pPr>
      <w:r w:rsidRPr="007A59BE">
        <w:t xml:space="preserve">Left margin: </w:t>
      </w:r>
      <w:r w:rsidRPr="00302146">
        <w:rPr>
          <w:rFonts w:ascii="Consolas" w:hAnsi="Consolas"/>
          <w:b/>
        </w:rPr>
        <w:t>20px</w:t>
      </w:r>
    </w:p>
    <w:p w14:paraId="2DC4FA06" w14:textId="77777777" w:rsidR="00B16BE1" w:rsidRPr="007A59BE" w:rsidRDefault="00B16BE1" w:rsidP="00B16BE1">
      <w:pPr>
        <w:pStyle w:val="Heading2"/>
        <w:rPr>
          <w:lang w:val="bg-BG"/>
        </w:rPr>
      </w:pPr>
      <w:r w:rsidRPr="007A59BE">
        <w:t>Styling Tables</w:t>
      </w:r>
    </w:p>
    <w:p w14:paraId="78B8946A" w14:textId="77777777" w:rsidR="00B16BE1" w:rsidRPr="007A59BE" w:rsidRDefault="00B16BE1" w:rsidP="00B16BE1">
      <w:pPr>
        <w:rPr>
          <w:lang w:val="bg-BG"/>
        </w:rPr>
      </w:pPr>
      <w:r w:rsidRPr="007A59BE">
        <w:t>Create a web page like the following:</w:t>
      </w:r>
    </w:p>
    <w:p w14:paraId="5C229759" w14:textId="77777777" w:rsidR="00B16BE1" w:rsidRPr="007A59BE" w:rsidRDefault="00B16BE1" w:rsidP="00B16BE1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2EA3B729" wp14:editId="59B6772F">
            <wp:extent cx="3800475" cy="3351667"/>
            <wp:effectExtent l="19050" t="19050" r="9525" b="20320"/>
            <wp:docPr id="7579877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152074" w14:textId="77777777" w:rsidR="00B16BE1" w:rsidRDefault="00B16BE1" w:rsidP="00B16BE1">
      <w:pPr>
        <w:pStyle w:val="Heading3"/>
      </w:pPr>
      <w:r>
        <w:t>Requirements</w:t>
      </w:r>
    </w:p>
    <w:p w14:paraId="638AC3ED" w14:textId="77777777" w:rsidR="00B16BE1" w:rsidRPr="007A59BE" w:rsidRDefault="00B16BE1" w:rsidP="00B16BE1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B475E" w14:textId="657FBA69" w:rsidR="00B16BE1" w:rsidRPr="007A59BE" w:rsidRDefault="00B16BE1" w:rsidP="00B16BE1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433DCD0C" w14:textId="77777777" w:rsidR="00B16BE1" w:rsidRPr="007A59BE" w:rsidRDefault="00B16BE1" w:rsidP="00B16BE1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Font: </w:t>
      </w:r>
      <w:r w:rsidRPr="00FA5F6B">
        <w:rPr>
          <w:rFonts w:ascii="Consolas" w:hAnsi="Consolas"/>
          <w:b/>
        </w:rPr>
        <w:t>Montserrat</w:t>
      </w:r>
    </w:p>
    <w:p w14:paraId="34F00E6A" w14:textId="77777777" w:rsidR="00B16BE1" w:rsidRPr="007A59BE" w:rsidRDefault="00B16BE1" w:rsidP="00B16BE1">
      <w:pPr>
        <w:pStyle w:val="ListParagraph"/>
        <w:numPr>
          <w:ilvl w:val="0"/>
          <w:numId w:val="46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7865D62A" w14:textId="77777777" w:rsidR="00B16BE1" w:rsidRPr="007A59BE" w:rsidRDefault="00B16BE1" w:rsidP="00B16BE1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Generic Font: </w:t>
      </w:r>
      <w:r w:rsidRPr="00FA5F6B">
        <w:rPr>
          <w:rFonts w:ascii="Consolas" w:hAnsi="Consolas"/>
          <w:b/>
        </w:rPr>
        <w:t>sans-serif</w:t>
      </w:r>
    </w:p>
    <w:p w14:paraId="75D60B68" w14:textId="77777777" w:rsidR="00B16BE1" w:rsidRPr="007A59BE" w:rsidRDefault="00B16BE1" w:rsidP="00B16BE1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Paddings: </w:t>
      </w:r>
      <w:r w:rsidRPr="00FA5F6B">
        <w:rPr>
          <w:rFonts w:ascii="Consolas" w:hAnsi="Consolas"/>
          <w:b/>
        </w:rPr>
        <w:t>16px</w:t>
      </w:r>
    </w:p>
    <w:p w14:paraId="2F808241" w14:textId="701F3C23" w:rsidR="00B16BE1" w:rsidRPr="007A59BE" w:rsidRDefault="00B16BE1" w:rsidP="00B16BE1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</w:p>
    <w:p w14:paraId="7011B99F" w14:textId="77777777" w:rsidR="00B16BE1" w:rsidRPr="007A59BE" w:rsidRDefault="00B16BE1" w:rsidP="00B16BE1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FA5F6B">
        <w:rPr>
          <w:rStyle w:val="CodeChar"/>
        </w:rPr>
        <w:t>lightblue</w:t>
      </w:r>
    </w:p>
    <w:p w14:paraId="730B09EF" w14:textId="7952FD6D" w:rsidR="00B16BE1" w:rsidRPr="007A59BE" w:rsidRDefault="00B16BE1" w:rsidP="00B16BE1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</w:p>
    <w:p w14:paraId="09891BBA" w14:textId="77777777" w:rsidR="00B16BE1" w:rsidRPr="007A59BE" w:rsidRDefault="00B16BE1" w:rsidP="00B16BE1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Width: </w:t>
      </w:r>
      <w:r w:rsidRPr="00FA5F6B">
        <w:rPr>
          <w:rFonts w:ascii="Consolas" w:hAnsi="Consolas"/>
          <w:b/>
        </w:rPr>
        <w:t>144px</w:t>
      </w:r>
    </w:p>
    <w:p w14:paraId="6BF95275" w14:textId="77777777" w:rsidR="00B16BE1" w:rsidRPr="007A59BE" w:rsidRDefault="00B16BE1" w:rsidP="00B16BE1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Height: </w:t>
      </w:r>
      <w:r w:rsidRPr="00FA5F6B">
        <w:rPr>
          <w:rFonts w:ascii="Consolas" w:hAnsi="Consolas"/>
          <w:b/>
        </w:rPr>
        <w:t>32px</w:t>
      </w:r>
    </w:p>
    <w:p w14:paraId="56DD52EE" w14:textId="77777777" w:rsidR="00B16BE1" w:rsidRPr="007A59BE" w:rsidRDefault="00B16BE1" w:rsidP="00B16BE1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FA5F6B">
        <w:rPr>
          <w:rStyle w:val="CodeChar"/>
          <w:noProof w:val="0"/>
        </w:rPr>
        <w:t>#ccc</w:t>
      </w:r>
    </w:p>
    <w:p w14:paraId="6709126C" w14:textId="5D74BEB9" w:rsidR="00B16BE1" w:rsidRPr="00FA5F6B" w:rsidRDefault="00B16BE1" w:rsidP="00B16BE1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Left padding: </w:t>
      </w:r>
      <w:r w:rsidRPr="00FA5F6B">
        <w:rPr>
          <w:rFonts w:ascii="Consolas" w:hAnsi="Consolas"/>
          <w:b/>
        </w:rPr>
        <w:t>5px</w:t>
      </w:r>
    </w:p>
    <w:p w14:paraId="6214B311" w14:textId="77777777" w:rsidR="00B16BE1" w:rsidRPr="0013697C" w:rsidRDefault="00B16BE1" w:rsidP="00B16BE1">
      <w:pPr>
        <w:pStyle w:val="Heading2"/>
        <w:rPr>
          <w:lang w:val="bg-BG"/>
        </w:rPr>
      </w:pPr>
      <w:r w:rsidRPr="0013697C">
        <w:t xml:space="preserve">Buttons </w:t>
      </w:r>
      <w:r w:rsidRPr="0013697C">
        <w:rPr>
          <w:noProof/>
        </w:rPr>
        <w:t>CSS</w:t>
      </w:r>
    </w:p>
    <w:p w14:paraId="4F267A5A" w14:textId="77777777" w:rsidR="00B16BE1" w:rsidRPr="0013697C" w:rsidRDefault="00B16BE1" w:rsidP="00B16BE1">
      <w:pPr>
        <w:rPr>
          <w:lang w:val="bg-BG"/>
        </w:rPr>
      </w:pPr>
      <w:r w:rsidRPr="0013697C">
        <w:t>Create a web page like the following:</w:t>
      </w:r>
    </w:p>
    <w:p w14:paraId="1230AD1C" w14:textId="77777777" w:rsidR="00B16BE1" w:rsidRPr="0013697C" w:rsidRDefault="00B16BE1" w:rsidP="00B16BE1">
      <w:pPr>
        <w:rPr>
          <w:lang w:val="bg-BG"/>
        </w:rPr>
      </w:pPr>
      <w:r w:rsidRPr="0013697C">
        <w:rPr>
          <w:noProof/>
        </w:rPr>
        <w:lastRenderedPageBreak/>
        <w:drawing>
          <wp:inline distT="0" distB="0" distL="0" distR="0" wp14:anchorId="4807375E" wp14:editId="57E3DD33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6DB98D" w14:textId="77777777" w:rsidR="00B16BE1" w:rsidRDefault="00B16BE1" w:rsidP="00B16BE1">
      <w:pPr>
        <w:pStyle w:val="Heading3"/>
      </w:pPr>
      <w:r>
        <w:t>Requirements</w:t>
      </w:r>
    </w:p>
    <w:p w14:paraId="3C7440C5" w14:textId="77777777" w:rsidR="00B16BE1" w:rsidRPr="0013697C" w:rsidRDefault="00B16BE1" w:rsidP="00343AAE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2E5AACB" w14:textId="77777777" w:rsidR="00B16BE1" w:rsidRPr="004729DA" w:rsidRDefault="00B16BE1" w:rsidP="00343AAE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5C6695A1" w14:textId="7C6EFD39" w:rsidR="004729DA" w:rsidRPr="00990954" w:rsidRDefault="004729DA" w:rsidP="004729DA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990954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ont-family:</w:t>
      </w:r>
      <w:r w:rsidR="00990954" w:rsidRPr="0099095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 w:rsidRPr="00990954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;</w:t>
      </w:r>
    </w:p>
    <w:p w14:paraId="4FD616CB" w14:textId="77777777" w:rsidR="00B16BE1" w:rsidRPr="0013697C" w:rsidRDefault="00B16BE1" w:rsidP="00343AAE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3355CE9" w14:textId="77777777" w:rsidR="00B16BE1" w:rsidRPr="0013697C" w:rsidRDefault="00B16BE1" w:rsidP="00343AAE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113A3774" w14:textId="77777777" w:rsidR="00B16BE1" w:rsidRPr="0013697C" w:rsidRDefault="00B16BE1" w:rsidP="00343AAE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016E2AB2" w14:textId="77777777" w:rsidR="00B16BE1" w:rsidRPr="0013697C" w:rsidRDefault="00B16BE1" w:rsidP="00343AAE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7A68A210" w14:textId="77777777" w:rsidR="00B16BE1" w:rsidRPr="0013697C" w:rsidRDefault="00B16BE1" w:rsidP="00343AAE">
      <w:pPr>
        <w:numPr>
          <w:ilvl w:val="1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1B1E30E2" w14:textId="77777777" w:rsidR="00B16BE1" w:rsidRPr="0013697C" w:rsidRDefault="00B16BE1" w:rsidP="00343AAE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704610DC" w14:textId="77777777" w:rsidR="00B16BE1" w:rsidRPr="0013697C" w:rsidRDefault="00B16BE1" w:rsidP="00343AAE">
      <w:pPr>
        <w:pStyle w:val="Code"/>
        <w:numPr>
          <w:ilvl w:val="1"/>
          <w:numId w:val="44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4B01C20E" w14:textId="77777777" w:rsidR="00B16BE1" w:rsidRPr="0013697C" w:rsidRDefault="00B16BE1" w:rsidP="00343AAE">
      <w:pPr>
        <w:pStyle w:val="Code"/>
        <w:numPr>
          <w:ilvl w:val="1"/>
          <w:numId w:val="44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1D7E6FED" w14:textId="77777777" w:rsidR="00B16BE1" w:rsidRPr="008B67BE" w:rsidRDefault="00B16BE1" w:rsidP="00343AAE">
      <w:pPr>
        <w:pStyle w:val="Code"/>
        <w:numPr>
          <w:ilvl w:val="1"/>
          <w:numId w:val="44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8B67BE">
        <w:rPr>
          <w:lang w:eastAsia="en-GB"/>
        </w:rPr>
        <w:t>gray(rgb(51, 51, 51))</w:t>
      </w:r>
    </w:p>
    <w:p w14:paraId="16988C99" w14:textId="77777777" w:rsidR="00B16BE1" w:rsidRPr="008B67BE" w:rsidRDefault="00B16BE1" w:rsidP="00343AAE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8B67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8B67BE">
        <w:rPr>
          <w:rFonts w:eastAsia="Times New Roman" w:cstheme="minorHAnsi"/>
          <w:noProof/>
          <w:color w:val="000000"/>
          <w:lang w:eastAsia="en-GB"/>
        </w:rPr>
        <w:t> </w:t>
      </w:r>
      <w:r w:rsidRPr="008B67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8B67BE">
        <w:rPr>
          <w:rFonts w:eastAsia="Times New Roman" w:cstheme="minorHAnsi"/>
          <w:noProof/>
          <w:color w:val="000000"/>
          <w:lang w:eastAsia="en-GB"/>
        </w:rPr>
        <w:t>CSS</w:t>
      </w:r>
      <w:r w:rsidRPr="008B67BE">
        <w:rPr>
          <w:rFonts w:eastAsia="Times New Roman" w:cstheme="minorHAnsi"/>
          <w:color w:val="000000"/>
          <w:lang w:eastAsia="en-GB"/>
        </w:rPr>
        <w:t>, with the </w:t>
      </w:r>
      <w:r w:rsidRPr="008B67BE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8B67BE">
        <w:rPr>
          <w:rFonts w:eastAsia="Times New Roman" w:cstheme="minorHAnsi"/>
          <w:color w:val="000000"/>
          <w:lang w:eastAsia="en-GB"/>
        </w:rPr>
        <w:t> rule.</w:t>
      </w:r>
    </w:p>
    <w:p w14:paraId="00C3F102" w14:textId="0456F7FC" w:rsidR="006646EA" w:rsidRPr="008B67BE" w:rsidRDefault="006646EA" w:rsidP="00343AAE">
      <w:pPr>
        <w:numPr>
          <w:ilvl w:val="0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SS</w:t>
      </w:r>
    </w:p>
    <w:p w14:paraId="716F35FB" w14:textId="7AAD83CF" w:rsidR="00230826" w:rsidRPr="008B67BE" w:rsidRDefault="00230826" w:rsidP="00230826">
      <w:pPr>
        <w:numPr>
          <w:ilvl w:val="1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h2</w:t>
      </w:r>
    </w:p>
    <w:p w14:paraId="5276D519" w14:textId="02D6E2EF" w:rsidR="00230826" w:rsidRPr="008B67BE" w:rsidRDefault="00230826" w:rsidP="00230826">
      <w:pPr>
        <w:numPr>
          <w:ilvl w:val="2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Set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ont</w:t>
      </w:r>
      <w:r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-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family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to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</w:t>
      </w:r>
    </w:p>
    <w:p w14:paraId="33D9F4AD" w14:textId="0D04ECA4" w:rsidR="00230826" w:rsidRPr="008B67BE" w:rsidRDefault="00230826" w:rsidP="00AE7C46">
      <w:pPr>
        <w:numPr>
          <w:ilvl w:val="1"/>
          <w:numId w:val="4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•  a</w:t>
      </w:r>
      <w:r w:rsidRPr="008B67BE">
        <w:rPr>
          <w:rFonts w:eastAsia="Times New Roman" w:cstheme="minorHAnsi"/>
          <w:b/>
          <w:bCs/>
          <w:color w:val="000000"/>
          <w:lang w:val="bg-BG" w:eastAsia="en-GB"/>
        </w:rPr>
        <w:t xml:space="preserve">,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.button</w:t>
      </w:r>
    </w:p>
    <w:p w14:paraId="4B8C6D75" w14:textId="195EF6AC" w:rsidR="00230826" w:rsidRPr="008B67BE" w:rsidRDefault="00230826" w:rsidP="00AE7C46">
      <w:pPr>
        <w:numPr>
          <w:ilvl w:val="3"/>
          <w:numId w:val="51"/>
        </w:numPr>
        <w:spacing w:before="0" w:after="0"/>
        <w:ind w:left="2874" w:hanging="357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Border</w:t>
      </w:r>
      <w:r w:rsidR="00AE7C46" w:rsidRPr="008B67BE">
        <w:rPr>
          <w:rFonts w:eastAsia="Times New Roman" w:cstheme="minorHAnsi"/>
          <w:color w:val="000000"/>
          <w:lang w:eastAsia="en-GB"/>
        </w:rPr>
        <w:t>: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2px solid black</w:t>
      </w:r>
    </w:p>
    <w:p w14:paraId="0C42595D" w14:textId="77777777" w:rsidR="008C6191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Border Radius</w:t>
      </w:r>
    </w:p>
    <w:p w14:paraId="65500ED3" w14:textId="686AEFDE" w:rsidR="00230826" w:rsidRPr="008B67BE" w:rsidRDefault="00230826" w:rsidP="00832B83">
      <w:pPr>
        <w:numPr>
          <w:ilvl w:val="3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Use a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15px border-radius</w:t>
      </w:r>
    </w:p>
    <w:p w14:paraId="4B558F04" w14:textId="79455D3E" w:rsidR="00230826" w:rsidRPr="008B67BE" w:rsidRDefault="00C338FA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P</w:t>
      </w:r>
      <w:r w:rsidR="00230826" w:rsidRPr="008B67BE">
        <w:rPr>
          <w:rFonts w:eastAsia="Times New Roman" w:cstheme="minorHAnsi"/>
          <w:color w:val="000000"/>
          <w:lang w:val="bg-BG" w:eastAsia="en-GB"/>
        </w:rPr>
        <w:t>adding</w:t>
      </w:r>
      <w:r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230826"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8px 15px</w:t>
      </w:r>
    </w:p>
    <w:p w14:paraId="2C5C688B" w14:textId="2A715A23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</w:t>
      </w:r>
      <w:r w:rsidR="00C338FA" w:rsidRPr="008B67BE">
        <w:rPr>
          <w:rFonts w:eastAsia="Times New Roman" w:cstheme="minorHAnsi"/>
          <w:color w:val="000000"/>
          <w:lang w:eastAsia="en-GB"/>
        </w:rPr>
        <w:t>-</w:t>
      </w:r>
      <w:r w:rsidRPr="008B67BE">
        <w:rPr>
          <w:rFonts w:eastAsia="Times New Roman" w:cstheme="minorHAnsi"/>
          <w:color w:val="000000"/>
          <w:lang w:val="bg-BG" w:eastAsia="en-GB"/>
        </w:rPr>
        <w:t>Family</w:t>
      </w:r>
      <w:r w:rsidR="00C338FA" w:rsidRPr="008B67BE">
        <w:rPr>
          <w:rFonts w:eastAsia="Times New Roman" w:cstheme="minorHAnsi"/>
          <w:color w:val="000000"/>
          <w:lang w:eastAsia="en-GB"/>
        </w:rPr>
        <w:t>:</w:t>
      </w:r>
      <w:r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Arial, Helvetica, sans-serif</w:t>
      </w:r>
    </w:p>
    <w:p w14:paraId="70235909" w14:textId="6C98C437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 Size:</w:t>
      </w:r>
      <w:r w:rsidRPr="008B67BE">
        <w:rPr>
          <w:rFonts w:eastAsia="Times New Roman" w:cstheme="minorHAnsi"/>
          <w:b/>
          <w:bCs/>
          <w:color w:val="000000"/>
          <w:lang w:val="bg-BG" w:eastAsia="en-GB"/>
        </w:rPr>
        <w:t xml:space="preserve">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14px</w:t>
      </w:r>
    </w:p>
    <w:p w14:paraId="171BA57C" w14:textId="00B7EAD2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Text Color: </w:t>
      </w: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rgb(51, 51, 51)</w:t>
      </w:r>
    </w:p>
    <w:p w14:paraId="1AA8393A" w14:textId="7036AFFC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Background Color: </w:t>
      </w:r>
      <w:r w:rsidR="006F4135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white</w:t>
      </w:r>
    </w:p>
    <w:p w14:paraId="42A81BDE" w14:textId="185D06D6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>Font Weight</w:t>
      </w:r>
      <w:r w:rsidR="006F4135"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6F4135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bold</w:t>
      </w:r>
    </w:p>
    <w:p w14:paraId="4641FD86" w14:textId="4287694A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Margin: </w:t>
      </w:r>
      <w:r w:rsidR="00C63D78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5 </w:t>
      </w:r>
      <w:proofErr w:type="spellStart"/>
      <w:r w:rsidR="00C63D78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px</w:t>
      </w:r>
      <w:proofErr w:type="spellEnd"/>
    </w:p>
    <w:p w14:paraId="7C0CD19E" w14:textId="55B14183" w:rsidR="00230826" w:rsidRPr="008B67BE" w:rsidRDefault="00230826" w:rsidP="00832B83">
      <w:pPr>
        <w:numPr>
          <w:ilvl w:val="2"/>
          <w:numId w:val="51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Text Decoration: </w:t>
      </w:r>
      <w:r w:rsidR="00924D8A" w:rsidRPr="008B67BE">
        <w:rPr>
          <w:rFonts w:ascii="Consolas" w:eastAsia="Times New Roman" w:hAnsi="Consolas" w:cstheme="minorHAnsi"/>
          <w:color w:val="000000"/>
          <w:lang w:eastAsia="en-GB"/>
        </w:rPr>
        <w:t>none</w:t>
      </w:r>
    </w:p>
    <w:p w14:paraId="12D29283" w14:textId="58D60318" w:rsidR="00230826" w:rsidRPr="008B67BE" w:rsidRDefault="00230826" w:rsidP="00D037F7">
      <w:pPr>
        <w:numPr>
          <w:ilvl w:val="1"/>
          <w:numId w:val="4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lastRenderedPageBreak/>
        <w:t xml:space="preserve">.fill </w:t>
      </w:r>
    </w:p>
    <w:p w14:paraId="334B65A9" w14:textId="02B03776" w:rsidR="00230826" w:rsidRPr="008B67BE" w:rsidRDefault="00230826" w:rsidP="00D037F7">
      <w:pPr>
        <w:numPr>
          <w:ilvl w:val="2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val="bg-BG" w:eastAsia="en-GB"/>
        </w:rPr>
        <w:t xml:space="preserve">Background Color: </w:t>
      </w:r>
      <w:r w:rsidR="00EA6852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b</w:t>
      </w:r>
      <w:r w:rsidR="007552E3" w:rsidRPr="008B67BE">
        <w:rPr>
          <w:rFonts w:ascii="Consolas" w:eastAsia="Times New Roman" w:hAnsi="Consolas" w:cstheme="minorHAnsi"/>
          <w:b/>
          <w:bCs/>
          <w:color w:val="000000"/>
          <w:lang w:eastAsia="en-GB"/>
        </w:rPr>
        <w:t>lack</w:t>
      </w:r>
    </w:p>
    <w:p w14:paraId="5CA7DAF3" w14:textId="69BCDFFD" w:rsidR="00230826" w:rsidRPr="008B67BE" w:rsidRDefault="007869B4" w:rsidP="00D037F7">
      <w:pPr>
        <w:numPr>
          <w:ilvl w:val="2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olor:</w:t>
      </w:r>
      <w:r w:rsidR="00230826" w:rsidRPr="008B67BE">
        <w:rPr>
          <w:rFonts w:eastAsia="Times New Roman" w:cstheme="minorHAnsi"/>
          <w:color w:val="000000"/>
          <w:lang w:val="bg-BG" w:eastAsia="en-GB"/>
        </w:rPr>
        <w:t xml:space="preserve"> </w:t>
      </w:r>
      <w:r w:rsidR="00230826"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rgb(251, 251, 251)</w:t>
      </w:r>
    </w:p>
    <w:p w14:paraId="6B2F9F36" w14:textId="3B52A537" w:rsidR="007869B4" w:rsidRPr="007869B4" w:rsidRDefault="007869B4" w:rsidP="007869B4">
      <w:pPr>
        <w:numPr>
          <w:ilvl w:val="1"/>
          <w:numId w:val="44"/>
        </w:numPr>
        <w:spacing w:before="0" w:after="0" w:line="240" w:lineRule="auto"/>
        <w:ind w:left="1434" w:hanging="357"/>
        <w:rPr>
          <w:rFonts w:eastAsia="Times New Roman" w:cstheme="minorHAnsi"/>
          <w:b/>
          <w:bCs/>
          <w:color w:val="000000"/>
          <w:lang w:val="bg-BG" w:eastAsia="en-GB"/>
        </w:rPr>
      </w:pPr>
      <w:r w:rsidRPr="007869B4">
        <w:rPr>
          <w:rFonts w:eastAsia="Times New Roman" w:cstheme="minorHAnsi"/>
          <w:b/>
          <w:bCs/>
          <w:color w:val="000000"/>
          <w:lang w:val="bg-BG" w:eastAsia="en-GB"/>
        </w:rPr>
        <w:t>Hover States</w:t>
      </w:r>
    </w:p>
    <w:p w14:paraId="02D4130B" w14:textId="6C06214C" w:rsidR="001C6E54" w:rsidRPr="008B67BE" w:rsidRDefault="007869B4" w:rsidP="001C6E54">
      <w:pPr>
        <w:numPr>
          <w:ilvl w:val="2"/>
          <w:numId w:val="44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proofErr w:type="spellStart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button.fill.hover:hover</w:t>
      </w:r>
      <w:proofErr w:type="spellEnd"/>
    </w:p>
    <w:p w14:paraId="6DC27624" w14:textId="0D46AA94" w:rsidR="001C6E54" w:rsidRPr="008B67BE" w:rsidRDefault="001C6E54" w:rsidP="001C6E54">
      <w:pPr>
        <w:numPr>
          <w:ilvl w:val="3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B</w:t>
      </w:r>
      <w:r w:rsidR="007869B4" w:rsidRPr="007869B4">
        <w:rPr>
          <w:rFonts w:eastAsia="Times New Roman" w:cstheme="minorHAnsi"/>
          <w:color w:val="000000"/>
          <w:lang w:eastAsia="en-GB"/>
        </w:rPr>
        <w:t>ackground color</w:t>
      </w:r>
      <w:r w:rsidRPr="008B67BE">
        <w:rPr>
          <w:rFonts w:eastAsia="Times New Roman" w:cstheme="minorHAnsi"/>
          <w:color w:val="000000"/>
          <w:lang w:eastAsia="en-GB"/>
        </w:rPr>
        <w:t>:</w:t>
      </w:r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proofErr w:type="spellStart"/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rgb</w:t>
      </w:r>
      <w:proofErr w:type="spellEnd"/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(0, 102, 0)</w:t>
      </w:r>
    </w:p>
    <w:p w14:paraId="1CFBBF8C" w14:textId="71508E2A" w:rsidR="007869B4" w:rsidRPr="007869B4" w:rsidRDefault="001C6E54" w:rsidP="001C6E54">
      <w:pPr>
        <w:numPr>
          <w:ilvl w:val="3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</w:t>
      </w:r>
      <w:r w:rsidR="007869B4" w:rsidRPr="007869B4">
        <w:rPr>
          <w:rFonts w:eastAsia="Times New Roman" w:cstheme="minorHAnsi"/>
          <w:color w:val="000000"/>
          <w:lang w:eastAsia="en-GB"/>
        </w:rPr>
        <w:t>olor</w:t>
      </w:r>
      <w:r w:rsidRPr="008B67BE">
        <w:rPr>
          <w:rFonts w:eastAsia="Times New Roman" w:cstheme="minorHAnsi"/>
          <w:color w:val="000000"/>
          <w:lang w:eastAsia="en-GB"/>
        </w:rPr>
        <w:t xml:space="preserve">: </w:t>
      </w:r>
      <w:r w:rsidR="007869B4"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white</w:t>
      </w:r>
    </w:p>
    <w:p w14:paraId="261E4C3E" w14:textId="77777777" w:rsidR="001C6E54" w:rsidRPr="008B67BE" w:rsidRDefault="007869B4" w:rsidP="001C6E54">
      <w:pPr>
        <w:numPr>
          <w:ilvl w:val="2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proofErr w:type="spellStart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button.hover:hover</w:t>
      </w:r>
      <w:proofErr w:type="spellEnd"/>
      <w:r w:rsidRPr="007869B4">
        <w:rPr>
          <w:rFonts w:ascii="Consolas" w:eastAsia="Times New Roman" w:hAnsi="Consolas" w:cstheme="minorHAnsi"/>
          <w:b/>
          <w:bCs/>
          <w:color w:val="000000"/>
          <w:lang w:eastAsia="en-GB"/>
        </w:rPr>
        <w:t>:</w:t>
      </w:r>
    </w:p>
    <w:p w14:paraId="00F02B1D" w14:textId="1FA1D9E0" w:rsidR="007869B4" w:rsidRPr="007869B4" w:rsidRDefault="001C6E54" w:rsidP="001C6E54">
      <w:pPr>
        <w:numPr>
          <w:ilvl w:val="3"/>
          <w:numId w:val="44"/>
        </w:numPr>
        <w:spacing w:before="100" w:beforeAutospacing="1" w:after="100" w:afterAutospacing="1"/>
        <w:rPr>
          <w:rFonts w:eastAsia="Times New Roman" w:cstheme="minorHAnsi"/>
          <w:color w:val="000000"/>
          <w:lang w:eastAsia="en-GB"/>
        </w:rPr>
      </w:pPr>
      <w:r w:rsidRPr="008B67BE">
        <w:rPr>
          <w:rFonts w:eastAsia="Times New Roman" w:cstheme="minorHAnsi"/>
          <w:color w:val="000000"/>
          <w:lang w:eastAsia="en-GB"/>
        </w:rPr>
        <w:t>Color:</w:t>
      </w:r>
      <w:r w:rsidR="007869B4" w:rsidRPr="007869B4">
        <w:rPr>
          <w:rFonts w:eastAsia="Times New Roman" w:cstheme="minorHAnsi"/>
          <w:color w:val="000000"/>
          <w:lang w:eastAsia="en-GB"/>
        </w:rPr>
        <w:t xml:space="preserve"> </w:t>
      </w:r>
      <w:proofErr w:type="spellStart"/>
      <w:r w:rsidR="007869B4" w:rsidRPr="007869B4">
        <w:rPr>
          <w:rFonts w:ascii="Consolas" w:eastAsia="Times New Roman" w:hAnsi="Consolas" w:cstheme="minorHAnsi"/>
          <w:color w:val="000000"/>
          <w:lang w:eastAsia="en-GB"/>
        </w:rPr>
        <w:t>rgb</w:t>
      </w:r>
      <w:proofErr w:type="spellEnd"/>
      <w:r w:rsidR="007869B4" w:rsidRPr="007869B4">
        <w:rPr>
          <w:rFonts w:ascii="Consolas" w:eastAsia="Times New Roman" w:hAnsi="Consolas" w:cstheme="minorHAnsi"/>
          <w:color w:val="000000"/>
          <w:lang w:eastAsia="en-GB"/>
        </w:rPr>
        <w:t>(0, 102, 0)</w:t>
      </w:r>
    </w:p>
    <w:p w14:paraId="6C1B219D" w14:textId="77777777" w:rsidR="008B67BE" w:rsidRPr="008B67BE" w:rsidRDefault="008B67BE" w:rsidP="008B67BE">
      <w:pPr>
        <w:numPr>
          <w:ilvl w:val="1"/>
          <w:numId w:val="44"/>
        </w:numPr>
        <w:spacing w:before="0" w:after="0" w:line="240" w:lineRule="auto"/>
        <w:ind w:left="1434" w:hanging="357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8B67BE">
        <w:rPr>
          <w:rFonts w:ascii="Consolas" w:eastAsia="Times New Roman" w:hAnsi="Consolas" w:cstheme="minorHAnsi"/>
          <w:b/>
          <w:bCs/>
          <w:color w:val="000000"/>
          <w:lang w:val="bg-BG" w:eastAsia="en-GB"/>
        </w:rPr>
        <w:t>  &lt;i&gt; with class .fa-arrow-down</w:t>
      </w:r>
    </w:p>
    <w:p w14:paraId="67E57ED7" w14:textId="27E7B456" w:rsidR="008B67BE" w:rsidRPr="008B67BE" w:rsidRDefault="008B67BE" w:rsidP="008B67BE">
      <w:pPr>
        <w:numPr>
          <w:ilvl w:val="2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>
        <w:rPr>
          <w:rFonts w:eastAsia="Times New Roman" w:cstheme="minorHAnsi"/>
        </w:rPr>
        <w:t>C</w:t>
      </w:r>
      <w:r w:rsidRPr="008B67BE">
        <w:rPr>
          <w:rFonts w:eastAsia="Times New Roman" w:cstheme="minorHAnsi"/>
        </w:rPr>
        <w:t>olor</w:t>
      </w:r>
      <w:r w:rsidRPr="008B67BE">
        <w:rPr>
          <w:rFonts w:ascii="Times New Roman" w:eastAsia="Times New Roman" w:hAnsi="Times New Roman" w:cs="Times New Roman"/>
        </w:rPr>
        <w:t xml:space="preserve">: </w:t>
      </w:r>
      <w:r w:rsidRPr="008B67BE">
        <w:rPr>
          <w:rFonts w:ascii="Consolas" w:eastAsia="Times New Roman" w:hAnsi="Consolas" w:cs="Times New Roman"/>
          <w:b/>
          <w:bCs/>
        </w:rPr>
        <w:t>white</w:t>
      </w:r>
    </w:p>
    <w:p w14:paraId="75D28DB8" w14:textId="6AE426E5" w:rsidR="007869B4" w:rsidRPr="007223E3" w:rsidRDefault="008B67BE" w:rsidP="007223E3">
      <w:pPr>
        <w:numPr>
          <w:ilvl w:val="2"/>
          <w:numId w:val="4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8B67BE">
        <w:rPr>
          <w:rFonts w:eastAsia="Times New Roman" w:cstheme="minorHAnsi"/>
        </w:rPr>
        <w:t>Right Padding</w:t>
      </w:r>
      <w:r>
        <w:rPr>
          <w:rFonts w:eastAsia="Times New Roman" w:cstheme="minorHAnsi"/>
        </w:rPr>
        <w:t xml:space="preserve">: </w:t>
      </w:r>
      <w:r w:rsidRPr="00192DF6">
        <w:rPr>
          <w:rFonts w:ascii="Consolas" w:eastAsia="Times New Roman" w:hAnsi="Consolas" w:cstheme="minorHAnsi"/>
        </w:rPr>
        <w:t>5px</w:t>
      </w:r>
    </w:p>
    <w:p w14:paraId="75569794" w14:textId="77777777" w:rsidR="00B16BE1" w:rsidRPr="0013697C" w:rsidRDefault="00B16BE1" w:rsidP="00B16BE1">
      <w:pPr>
        <w:pStyle w:val="Heading3"/>
        <w:rPr>
          <w:lang w:val="bg-BG"/>
        </w:rPr>
      </w:pPr>
      <w:r w:rsidRPr="0013697C">
        <w:t>Hints</w:t>
      </w:r>
    </w:p>
    <w:p w14:paraId="16020C58" w14:textId="77777777" w:rsidR="00B16BE1" w:rsidRPr="0013697C" w:rsidRDefault="00B16BE1" w:rsidP="00343AAE">
      <w:pPr>
        <w:pStyle w:val="code-line"/>
        <w:numPr>
          <w:ilvl w:val="0"/>
          <w:numId w:val="44"/>
        </w:numPr>
        <w:spacing w:line="276" w:lineRule="auto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26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67A03DF2" w14:textId="77777777" w:rsidR="00B16BE1" w:rsidRPr="00097CD4" w:rsidRDefault="00B16BE1" w:rsidP="00343AAE">
      <w:pPr>
        <w:pStyle w:val="code-line"/>
        <w:numPr>
          <w:ilvl w:val="0"/>
          <w:numId w:val="44"/>
        </w:numPr>
        <w:spacing w:line="276" w:lineRule="auto"/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27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09754CAD" w14:textId="77777777" w:rsidR="00B16BE1" w:rsidRPr="009E6CD7" w:rsidRDefault="00B16BE1" w:rsidP="00343AAE">
      <w:pPr>
        <w:pStyle w:val="code-line"/>
        <w:numPr>
          <w:ilvl w:val="0"/>
          <w:numId w:val="44"/>
        </w:numPr>
        <w:spacing w:line="276" w:lineRule="auto"/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</w:t>
      </w:r>
      <w:proofErr w:type="spellEnd"/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:</w:t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A96889">
        <w:rPr>
          <w:rStyle w:val="Hyperlink"/>
          <w:rFonts w:ascii="Consolas" w:hAnsi="Consolas" w:cstheme="minorHAnsi"/>
          <w:b/>
          <w:bCs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234C8F50" w14:textId="77777777" w:rsidR="0076189F" w:rsidRPr="0009677E" w:rsidRDefault="0076189F" w:rsidP="0076189F">
      <w:pPr>
        <w:pStyle w:val="Heading2"/>
        <w:rPr>
          <w:lang w:val="bg-BG"/>
        </w:rPr>
      </w:pPr>
      <w:r w:rsidRPr="0009677E">
        <w:t>Font Awesome Icons</w:t>
      </w:r>
    </w:p>
    <w:p w14:paraId="4B22B49F" w14:textId="77777777" w:rsidR="0076189F" w:rsidRPr="0009677E" w:rsidRDefault="0076189F" w:rsidP="0076189F">
      <w:pPr>
        <w:rPr>
          <w:lang w:val="bg-BG"/>
        </w:rPr>
      </w:pPr>
      <w:r w:rsidRPr="0009677E">
        <w:t>Create a web page like the following:</w:t>
      </w:r>
    </w:p>
    <w:p w14:paraId="0D781952" w14:textId="77777777" w:rsidR="0076189F" w:rsidRPr="0009677E" w:rsidRDefault="0076189F" w:rsidP="0076189F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756B3A4" wp14:editId="54368EA4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370254C" w14:textId="77777777" w:rsidR="0076189F" w:rsidRDefault="0076189F" w:rsidP="0076189F">
      <w:pPr>
        <w:pStyle w:val="Heading3"/>
      </w:pPr>
      <w:r>
        <w:t>Requirements</w:t>
      </w:r>
    </w:p>
    <w:p w14:paraId="1053AB88" w14:textId="42E7A480" w:rsidR="0076189F" w:rsidRPr="0009677E" w:rsidRDefault="0076189F" w:rsidP="0076189F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</w:p>
    <w:p w14:paraId="74E8287D" w14:textId="77777777" w:rsidR="0076189F" w:rsidRPr="0009677E" w:rsidRDefault="0076189F" w:rsidP="0076189F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09664A6F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34424417" w14:textId="77777777" w:rsidR="0076189F" w:rsidRPr="0009677E" w:rsidRDefault="0076189F" w:rsidP="0076189F">
      <w:pPr>
        <w:pStyle w:val="ListParagraph"/>
        <w:numPr>
          <w:ilvl w:val="2"/>
          <w:numId w:val="45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6D3AEFEF" w14:textId="77777777" w:rsidR="0076189F" w:rsidRPr="0009677E" w:rsidRDefault="0076189F" w:rsidP="0076189F">
      <w:pPr>
        <w:pStyle w:val="ListParagraph"/>
        <w:numPr>
          <w:ilvl w:val="3"/>
          <w:numId w:val="45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09138BE7" w14:textId="77777777" w:rsidR="0076189F" w:rsidRPr="0009677E" w:rsidRDefault="0076189F" w:rsidP="0076189F">
      <w:pPr>
        <w:pStyle w:val="Code"/>
        <w:numPr>
          <w:ilvl w:val="4"/>
          <w:numId w:val="45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4DEADBEF" w14:textId="77777777" w:rsidR="0076189F" w:rsidRPr="0009677E" w:rsidRDefault="0076189F" w:rsidP="0076189F">
      <w:pPr>
        <w:pStyle w:val="ListParagraph"/>
        <w:numPr>
          <w:ilvl w:val="0"/>
          <w:numId w:val="45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46043072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29C37057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49B974CC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rPr>
          <w:rStyle w:val="CodeChar"/>
        </w:rPr>
        <w:lastRenderedPageBreak/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6AC2A2FA" w14:textId="77777777" w:rsidR="0076189F" w:rsidRPr="0009677E" w:rsidRDefault="0076189F" w:rsidP="0076189F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47F34E1A" w14:textId="77777777" w:rsidR="0076189F" w:rsidRPr="0009677E" w:rsidRDefault="0076189F" w:rsidP="0076189F">
      <w:pPr>
        <w:pStyle w:val="ListParagraph"/>
        <w:numPr>
          <w:ilvl w:val="0"/>
          <w:numId w:val="49"/>
        </w:numPr>
        <w:rPr>
          <w:lang w:val="bg-BG"/>
        </w:rPr>
      </w:pPr>
      <w:r w:rsidRPr="0009677E">
        <w:t>Import font awesome link</w:t>
      </w:r>
    </w:p>
    <w:p w14:paraId="5C0809E5" w14:textId="4B9E91B3" w:rsidR="0076189F" w:rsidRPr="0009677E" w:rsidRDefault="0076189F" w:rsidP="0076189F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</w:p>
    <w:p w14:paraId="3B7076D9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648C48CF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4D20F34" w14:textId="7BA3CBB4" w:rsidR="0076189F" w:rsidRPr="0009677E" w:rsidRDefault="0076189F" w:rsidP="0076189F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</w:p>
    <w:p w14:paraId="399E2E35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045F8BE3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608634C4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17A330FA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6A9A9E44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48B6806D" w14:textId="55CAC481" w:rsidR="0076189F" w:rsidRPr="0009677E" w:rsidRDefault="0076189F" w:rsidP="0076189F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li&gt;</w:t>
      </w:r>
    </w:p>
    <w:p w14:paraId="1C69BAC1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1F2E39D5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4B6D714D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40A07768" w14:textId="5EE17C7A" w:rsidR="0076189F" w:rsidRPr="0009677E" w:rsidRDefault="0076189F" w:rsidP="0076189F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</w:p>
    <w:p w14:paraId="6711A1DA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2A7B1691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4F1D8181" w14:textId="0B713894" w:rsidR="0076189F" w:rsidRPr="0009677E" w:rsidRDefault="0076189F" w:rsidP="0076189F">
      <w:pPr>
        <w:pStyle w:val="Code"/>
        <w:numPr>
          <w:ilvl w:val="0"/>
          <w:numId w:val="45"/>
        </w:numPr>
        <w:rPr>
          <w:lang w:val="bg-BG"/>
        </w:rPr>
      </w:pPr>
      <w:r w:rsidRPr="0009677E">
        <w:t>&lt;i&gt;</w:t>
      </w:r>
    </w:p>
    <w:p w14:paraId="39FE20FC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5442555" w14:textId="77777777" w:rsidR="0076189F" w:rsidRPr="0009677E" w:rsidRDefault="0076189F" w:rsidP="0076189F">
      <w:pPr>
        <w:pStyle w:val="ListParagraph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02591A28" w14:textId="11943A98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</w:p>
    <w:p w14:paraId="2F4D0FB4" w14:textId="77777777" w:rsidR="0076189F" w:rsidRPr="0009677E" w:rsidRDefault="0076189F" w:rsidP="0076189F">
      <w:pPr>
        <w:pStyle w:val="ListParagraph"/>
        <w:numPr>
          <w:ilvl w:val="0"/>
          <w:numId w:val="5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76189F">
        <w:rPr>
          <w:rStyle w:val="CodeChar"/>
        </w:rPr>
        <w:t>4px</w:t>
      </w:r>
      <w:r w:rsidRPr="0076189F">
        <w:rPr>
          <w:rStyle w:val="CodeChar"/>
          <w:b w:val="0"/>
        </w:rPr>
        <w:t xml:space="preserve"> </w:t>
      </w:r>
    </w:p>
    <w:p w14:paraId="3A603573" w14:textId="77777777" w:rsidR="0076189F" w:rsidRPr="0009677E" w:rsidRDefault="0076189F" w:rsidP="0076189F">
      <w:pPr>
        <w:pStyle w:val="ListParagraph"/>
        <w:numPr>
          <w:ilvl w:val="0"/>
          <w:numId w:val="5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76189F">
        <w:rPr>
          <w:rStyle w:val="CodeChar"/>
        </w:rPr>
        <w:t>12px</w:t>
      </w:r>
    </w:p>
    <w:p w14:paraId="17EF4B15" w14:textId="77777777" w:rsidR="0076189F" w:rsidRPr="0009677E" w:rsidRDefault="0076189F" w:rsidP="0076189F">
      <w:pPr>
        <w:pStyle w:val="ListParagraph"/>
        <w:numPr>
          <w:ilvl w:val="0"/>
          <w:numId w:val="5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>Height of the line:</w:t>
      </w:r>
      <w:r w:rsidRPr="0076189F">
        <w:rPr>
          <w:rFonts w:ascii="Consolas" w:hAnsi="Consolas"/>
          <w:noProof/>
        </w:rPr>
        <w:t xml:space="preserve"> </w:t>
      </w:r>
      <w:r w:rsidRPr="0076189F">
        <w:rPr>
          <w:rStyle w:val="CodeChar"/>
        </w:rPr>
        <w:t>20px</w:t>
      </w:r>
    </w:p>
    <w:p w14:paraId="522010FC" w14:textId="77777777" w:rsidR="0076189F" w:rsidRPr="0009677E" w:rsidRDefault="0076189F" w:rsidP="0076189F">
      <w:pPr>
        <w:pStyle w:val="ListParagraph"/>
        <w:numPr>
          <w:ilvl w:val="0"/>
          <w:numId w:val="50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 xml:space="preserve">: </w:t>
      </w:r>
      <w:r w:rsidRPr="0076189F">
        <w:rPr>
          <w:rStyle w:val="CodeChar"/>
        </w:rPr>
        <w:t>#ffffff</w:t>
      </w:r>
    </w:p>
    <w:p w14:paraId="333881C4" w14:textId="77777777" w:rsidR="0076189F" w:rsidRPr="0009677E" w:rsidRDefault="0076189F" w:rsidP="0076189F">
      <w:pPr>
        <w:pStyle w:val="ListParagraph"/>
        <w:numPr>
          <w:ilvl w:val="0"/>
          <w:numId w:val="5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76189F">
        <w:rPr>
          <w:rStyle w:val="CodeChar"/>
        </w:rPr>
        <w:t>rgba(0, 0, 0, 0.1) rgba(0, 0, 0, 0.1) rgba(0, 0, 0, 0.25)</w:t>
      </w:r>
    </w:p>
    <w:p w14:paraId="19D71D76" w14:textId="77777777" w:rsidR="0076189F" w:rsidRPr="0009677E" w:rsidRDefault="0076189F" w:rsidP="0076189F">
      <w:pPr>
        <w:pStyle w:val="ListParagraph"/>
        <w:numPr>
          <w:ilvl w:val="0"/>
          <w:numId w:val="50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76189F">
        <w:rPr>
          <w:rStyle w:val="CodeChar"/>
        </w:rPr>
        <w:t>pointer</w:t>
      </w:r>
    </w:p>
    <w:p w14:paraId="6C9208DD" w14:textId="77777777" w:rsidR="0076189F" w:rsidRPr="0009677E" w:rsidRDefault="0076189F" w:rsidP="0076189F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96AEDB0" w14:textId="77777777" w:rsidR="0076189F" w:rsidRPr="0009677E" w:rsidRDefault="0076189F" w:rsidP="0076189F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76189F">
        <w:rPr>
          <w:rFonts w:ascii="Consolas" w:hAnsi="Consolas"/>
          <w:b/>
          <w:noProof/>
        </w:rPr>
        <w:t>#83a94c</w:t>
      </w:r>
    </w:p>
    <w:p w14:paraId="562D45E3" w14:textId="77777777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info</w:t>
      </w:r>
      <w:r w:rsidRPr="0009677E">
        <w:rPr>
          <w:bCs/>
          <w:noProof/>
        </w:rPr>
        <w:t>:</w:t>
      </w:r>
    </w:p>
    <w:p w14:paraId="21DF0436" w14:textId="77777777" w:rsidR="0076189F" w:rsidRPr="0009677E" w:rsidRDefault="0076189F" w:rsidP="0076189F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76189F">
        <w:rPr>
          <w:rFonts w:ascii="Consolas" w:hAnsi="Consolas"/>
          <w:b/>
          <w:noProof/>
        </w:rPr>
        <w:t>#008ed0</w:t>
      </w:r>
    </w:p>
    <w:p w14:paraId="03B150EE" w14:textId="77777777" w:rsidR="0076189F" w:rsidRPr="0009677E" w:rsidRDefault="0076189F" w:rsidP="0076189F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76189F">
        <w:rPr>
          <w:rFonts w:ascii="Consolas" w:hAnsi="Consolas"/>
          <w:b/>
          <w:noProof/>
        </w:rPr>
        <w:t>button.delete</w:t>
      </w:r>
      <w:r w:rsidRPr="0009677E">
        <w:rPr>
          <w:bCs/>
          <w:noProof/>
        </w:rPr>
        <w:t>:</w:t>
      </w:r>
    </w:p>
    <w:p w14:paraId="447A6E9C" w14:textId="77777777" w:rsidR="0076189F" w:rsidRPr="0009677E" w:rsidRDefault="0076189F" w:rsidP="0076189F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9677E">
        <w:rPr>
          <w:noProof/>
        </w:rPr>
        <w:t>Background color</w:t>
      </w:r>
      <w:r w:rsidRPr="0076189F">
        <w:rPr>
          <w:rFonts w:ascii="Consolas" w:hAnsi="Consolas"/>
          <w:noProof/>
        </w:rPr>
        <w:t xml:space="preserve">: </w:t>
      </w:r>
      <w:r w:rsidRPr="0076189F">
        <w:rPr>
          <w:rFonts w:ascii="Consolas" w:hAnsi="Consolas"/>
          <w:b/>
          <w:noProof/>
        </w:rPr>
        <w:t>#cc4036</w:t>
      </w:r>
    </w:p>
    <w:p w14:paraId="27F240B2" w14:textId="77777777" w:rsidR="0076189F" w:rsidRPr="007A59BE" w:rsidRDefault="0076189F" w:rsidP="0076189F">
      <w:pPr>
        <w:pStyle w:val="Heading2"/>
        <w:rPr>
          <w:lang w:val="bg-BG"/>
        </w:rPr>
      </w:pPr>
      <w:r w:rsidRPr="007A59BE">
        <w:t>Icon Font Buttons</w:t>
      </w:r>
    </w:p>
    <w:p w14:paraId="13A8C755" w14:textId="77777777" w:rsidR="0076189F" w:rsidRPr="007A59BE" w:rsidRDefault="0076189F" w:rsidP="0076189F">
      <w:pPr>
        <w:rPr>
          <w:lang w:val="bg-BG"/>
        </w:rPr>
      </w:pPr>
      <w:r w:rsidRPr="007A59BE">
        <w:t>Create a web page like the following:</w:t>
      </w:r>
    </w:p>
    <w:p w14:paraId="4CF3B31D" w14:textId="77777777" w:rsidR="0076189F" w:rsidRPr="007A59BE" w:rsidRDefault="0076189F" w:rsidP="0076189F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4C0B115A" wp14:editId="5FA5997D">
            <wp:extent cx="5063706" cy="1457211"/>
            <wp:effectExtent l="0" t="0" r="3810" b="0"/>
            <wp:docPr id="1847491033" name="Picture 18474910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3C2B31F5" w14:textId="77777777" w:rsidR="0076189F" w:rsidRDefault="0076189F" w:rsidP="0076189F">
      <w:pPr>
        <w:pStyle w:val="Heading3"/>
      </w:pPr>
      <w:r>
        <w:t>Requirements</w:t>
      </w:r>
    </w:p>
    <w:p w14:paraId="60285659" w14:textId="77777777" w:rsidR="0076189F" w:rsidRPr="007A59BE" w:rsidRDefault="0076189F" w:rsidP="0076189F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6858614" w14:textId="77777777" w:rsidR="0076189F" w:rsidRPr="007A59BE" w:rsidRDefault="0076189F" w:rsidP="0076189F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B755667" w14:textId="1E31B5F6" w:rsidR="0076189F" w:rsidRPr="007A59BE" w:rsidRDefault="0076189F" w:rsidP="0076189F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</w:p>
    <w:p w14:paraId="6F807C8A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2F36B325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60835367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3</w:t>
      </w:r>
    </w:p>
    <w:p w14:paraId="292382C4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25C65B4" w14:textId="741E6219" w:rsidR="0076189F" w:rsidRPr="007A59BE" w:rsidRDefault="0076189F" w:rsidP="0076189F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</w:p>
    <w:p w14:paraId="3DB695B0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20995EFA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36DD4EB9" w14:textId="77777777" w:rsidR="0076189F" w:rsidRPr="007A59BE" w:rsidRDefault="0076189F" w:rsidP="0076189F">
      <w:pPr>
        <w:pStyle w:val="ListParagraph"/>
        <w:numPr>
          <w:ilvl w:val="1"/>
          <w:numId w:val="47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6321E7FF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26CE04D8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489C98D4" w14:textId="77777777" w:rsidR="0076189F" w:rsidRPr="007A59BE" w:rsidRDefault="0076189F" w:rsidP="0076189F">
      <w:pPr>
        <w:pStyle w:val="ListParagraph"/>
        <w:numPr>
          <w:ilvl w:val="0"/>
          <w:numId w:val="47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3A9FC5FF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B34C12">
        <w:rPr>
          <w:rFonts w:ascii="Consolas" w:hAnsi="Consolas"/>
          <w:b/>
          <w:noProof/>
        </w:rPr>
        <w:t>#eee</w:t>
      </w:r>
    </w:p>
    <w:p w14:paraId="1E7B9E55" w14:textId="4CA66114" w:rsidR="0076189F" w:rsidRPr="007A59BE" w:rsidRDefault="0076189F" w:rsidP="0076189F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</w:p>
    <w:p w14:paraId="0775DC6D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B34C12">
        <w:rPr>
          <w:rFonts w:ascii="Consolas" w:hAnsi="Consolas"/>
          <w:b/>
          <w:lang w:eastAsia="en-GB"/>
        </w:rPr>
        <w:t>5.40px</w:t>
      </w:r>
    </w:p>
    <w:p w14:paraId="4F960841" w14:textId="25E709D1" w:rsidR="0076189F" w:rsidRPr="007A59BE" w:rsidRDefault="0076189F" w:rsidP="0076189F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B34C12">
        <w:rPr>
          <w:rStyle w:val="CodeChar"/>
        </w:rPr>
        <w:t>class="green</w:t>
      </w:r>
      <w:r w:rsidRPr="00B34C12">
        <w:rPr>
          <w:rStyle w:val="CodeChar"/>
          <w:noProof w:val="0"/>
        </w:rPr>
        <w:t>"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.green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9C78A77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0717E3CE" w14:textId="7C5360DF" w:rsidR="0076189F" w:rsidRPr="007A59BE" w:rsidRDefault="0076189F" w:rsidP="0076189F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B34C12">
        <w:rPr>
          <w:rStyle w:val="CodeChar"/>
        </w:rPr>
        <w:t>class="orange</w:t>
      </w:r>
      <w:r w:rsidRPr="00B34C12">
        <w:rPr>
          <w:rStyle w:val="CodeChar"/>
          <w:noProof w:val="0"/>
        </w:rPr>
        <w:t>"</w:t>
      </w:r>
      <w:r w:rsidR="00B34C12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:</w:t>
      </w:r>
      <w:r w:rsidRPr="007A59BE">
        <w:rPr>
          <w:rStyle w:val="CodeChar"/>
        </w:rPr>
        <w:t xml:space="preserve"> .orange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3A8B10E1" w14:textId="77777777" w:rsidR="0076189F" w:rsidRPr="007A59BE" w:rsidRDefault="0076189F" w:rsidP="0076189F">
      <w:pPr>
        <w:pStyle w:val="ListParagraph"/>
        <w:numPr>
          <w:ilvl w:val="1"/>
          <w:numId w:val="47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041366AD" w14:textId="77777777" w:rsidR="0076189F" w:rsidRPr="007A59BE" w:rsidRDefault="0076189F" w:rsidP="0076189F">
      <w:pPr>
        <w:numPr>
          <w:ilvl w:val="0"/>
          <w:numId w:val="48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7A0042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648445" w14:textId="77777777" w:rsidR="005036E9" w:rsidRDefault="005036E9" w:rsidP="008068A2">
      <w:pPr>
        <w:spacing w:after="0" w:line="240" w:lineRule="auto"/>
      </w:pPr>
      <w:r>
        <w:separator/>
      </w:r>
    </w:p>
  </w:endnote>
  <w:endnote w:type="continuationSeparator" w:id="0">
    <w:p w14:paraId="355DC6FB" w14:textId="77777777" w:rsidR="005036E9" w:rsidRDefault="005036E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2CCBED" w14:textId="77777777" w:rsidR="005036E9" w:rsidRDefault="005036E9" w:rsidP="008068A2">
      <w:pPr>
        <w:spacing w:after="0" w:line="240" w:lineRule="auto"/>
      </w:pPr>
      <w:r>
        <w:separator/>
      </w:r>
    </w:p>
  </w:footnote>
  <w:footnote w:type="continuationSeparator" w:id="0">
    <w:p w14:paraId="6F9766F2" w14:textId="77777777" w:rsidR="005036E9" w:rsidRDefault="005036E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881232"/>
    <w:multiLevelType w:val="multilevel"/>
    <w:tmpl w:val="8B68C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234BF8"/>
    <w:multiLevelType w:val="multilevel"/>
    <w:tmpl w:val="4EF0B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28F4334"/>
    <w:multiLevelType w:val="hybridMultilevel"/>
    <w:tmpl w:val="C3CAA6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51"/>
  </w:num>
  <w:num w:numId="3" w16cid:durableId="1328557188">
    <w:abstractNumId w:val="11"/>
  </w:num>
  <w:num w:numId="4" w16cid:durableId="1207445491">
    <w:abstractNumId w:val="31"/>
  </w:num>
  <w:num w:numId="5" w16cid:durableId="1082219905">
    <w:abstractNumId w:val="32"/>
  </w:num>
  <w:num w:numId="6" w16cid:durableId="944311687">
    <w:abstractNumId w:val="36"/>
  </w:num>
  <w:num w:numId="7" w16cid:durableId="1146821665">
    <w:abstractNumId w:val="6"/>
  </w:num>
  <w:num w:numId="8" w16cid:durableId="1538663876">
    <w:abstractNumId w:val="10"/>
  </w:num>
  <w:num w:numId="9" w16cid:durableId="570121384">
    <w:abstractNumId w:val="29"/>
  </w:num>
  <w:num w:numId="10" w16cid:durableId="122437277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7"/>
  </w:num>
  <w:num w:numId="12" w16cid:durableId="1072434967">
    <w:abstractNumId w:val="23"/>
  </w:num>
  <w:num w:numId="13" w16cid:durableId="993490547">
    <w:abstractNumId w:val="3"/>
  </w:num>
  <w:num w:numId="14" w16cid:durableId="749931453">
    <w:abstractNumId w:val="35"/>
  </w:num>
  <w:num w:numId="15" w16cid:durableId="1453133852">
    <w:abstractNumId w:val="12"/>
  </w:num>
  <w:num w:numId="16" w16cid:durableId="135997912">
    <w:abstractNumId w:val="42"/>
  </w:num>
  <w:num w:numId="17" w16cid:durableId="1939556555">
    <w:abstractNumId w:val="30"/>
  </w:num>
  <w:num w:numId="18" w16cid:durableId="1923224048">
    <w:abstractNumId w:val="47"/>
  </w:num>
  <w:num w:numId="19" w16cid:durableId="643779910">
    <w:abstractNumId w:val="37"/>
  </w:num>
  <w:num w:numId="20" w16cid:durableId="2002731855">
    <w:abstractNumId w:val="22"/>
  </w:num>
  <w:num w:numId="21" w16cid:durableId="172305995">
    <w:abstractNumId w:val="34"/>
  </w:num>
  <w:num w:numId="22" w16cid:durableId="1179343729">
    <w:abstractNumId w:val="14"/>
  </w:num>
  <w:num w:numId="23" w16cid:durableId="1822387152">
    <w:abstractNumId w:val="17"/>
  </w:num>
  <w:num w:numId="24" w16cid:durableId="286934297">
    <w:abstractNumId w:val="4"/>
  </w:num>
  <w:num w:numId="25" w16cid:durableId="1665085217">
    <w:abstractNumId w:val="9"/>
  </w:num>
  <w:num w:numId="26" w16cid:durableId="1260718344">
    <w:abstractNumId w:val="18"/>
  </w:num>
  <w:num w:numId="27" w16cid:durableId="2018461900">
    <w:abstractNumId w:val="40"/>
  </w:num>
  <w:num w:numId="28" w16cid:durableId="1754162047">
    <w:abstractNumId w:val="21"/>
  </w:num>
  <w:num w:numId="29" w16cid:durableId="564608790">
    <w:abstractNumId w:val="46"/>
  </w:num>
  <w:num w:numId="30" w16cid:durableId="743992995">
    <w:abstractNumId w:val="25"/>
  </w:num>
  <w:num w:numId="31" w16cid:durableId="1358890786">
    <w:abstractNumId w:val="13"/>
  </w:num>
  <w:num w:numId="32" w16cid:durableId="1998806551">
    <w:abstractNumId w:val="38"/>
  </w:num>
  <w:num w:numId="33" w16cid:durableId="1401749654">
    <w:abstractNumId w:val="44"/>
  </w:num>
  <w:num w:numId="34" w16cid:durableId="698968984">
    <w:abstractNumId w:val="28"/>
  </w:num>
  <w:num w:numId="35" w16cid:durableId="398676610">
    <w:abstractNumId w:val="45"/>
  </w:num>
  <w:num w:numId="36" w16cid:durableId="2143959003">
    <w:abstractNumId w:val="8"/>
  </w:num>
  <w:num w:numId="37" w16cid:durableId="1167555506">
    <w:abstractNumId w:val="27"/>
  </w:num>
  <w:num w:numId="38" w16cid:durableId="460155458">
    <w:abstractNumId w:val="16"/>
  </w:num>
  <w:num w:numId="39" w16cid:durableId="1855880403">
    <w:abstractNumId w:val="33"/>
  </w:num>
  <w:num w:numId="40" w16cid:durableId="1055398695">
    <w:abstractNumId w:val="5"/>
  </w:num>
  <w:num w:numId="41" w16cid:durableId="1562211464">
    <w:abstractNumId w:val="48"/>
  </w:num>
  <w:num w:numId="42" w16cid:durableId="1502624026">
    <w:abstractNumId w:val="49"/>
  </w:num>
  <w:num w:numId="43" w16cid:durableId="1818720878">
    <w:abstractNumId w:val="52"/>
  </w:num>
  <w:num w:numId="44" w16cid:durableId="1936206501">
    <w:abstractNumId w:val="50"/>
  </w:num>
  <w:num w:numId="45" w16cid:durableId="1252080885">
    <w:abstractNumId w:val="26"/>
  </w:num>
  <w:num w:numId="46" w16cid:durableId="1308583889">
    <w:abstractNumId w:val="41"/>
  </w:num>
  <w:num w:numId="47" w16cid:durableId="973753042">
    <w:abstractNumId w:val="24"/>
  </w:num>
  <w:num w:numId="48" w16cid:durableId="563376940">
    <w:abstractNumId w:val="1"/>
  </w:num>
  <w:num w:numId="49" w16cid:durableId="923757084">
    <w:abstractNumId w:val="20"/>
  </w:num>
  <w:num w:numId="50" w16cid:durableId="466510164">
    <w:abstractNumId w:val="43"/>
  </w:num>
  <w:num w:numId="51" w16cid:durableId="532228210">
    <w:abstractNumId w:val="39"/>
  </w:num>
  <w:num w:numId="52" w16cid:durableId="1064648564">
    <w:abstractNumId w:val="2"/>
  </w:num>
  <w:num w:numId="53" w16cid:durableId="28203189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683B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0D513F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7CF1"/>
    <w:rsid w:val="00171021"/>
    <w:rsid w:val="00173468"/>
    <w:rsid w:val="00174A25"/>
    <w:rsid w:val="00175E1D"/>
    <w:rsid w:val="001837BD"/>
    <w:rsid w:val="00183A2C"/>
    <w:rsid w:val="00187E8C"/>
    <w:rsid w:val="00192DF6"/>
    <w:rsid w:val="001A6728"/>
    <w:rsid w:val="001A6E9D"/>
    <w:rsid w:val="001B7060"/>
    <w:rsid w:val="001C1FCD"/>
    <w:rsid w:val="001C6E54"/>
    <w:rsid w:val="001D2464"/>
    <w:rsid w:val="001D50AE"/>
    <w:rsid w:val="001E1161"/>
    <w:rsid w:val="001E327A"/>
    <w:rsid w:val="001E3FEF"/>
    <w:rsid w:val="001F0210"/>
    <w:rsid w:val="00202683"/>
    <w:rsid w:val="00215FCE"/>
    <w:rsid w:val="002176CF"/>
    <w:rsid w:val="00230826"/>
    <w:rsid w:val="002326A7"/>
    <w:rsid w:val="00232E7D"/>
    <w:rsid w:val="00247B1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A3C52"/>
    <w:rsid w:val="002C539D"/>
    <w:rsid w:val="002C7061"/>
    <w:rsid w:val="002C71C6"/>
    <w:rsid w:val="002D07CA"/>
    <w:rsid w:val="00302146"/>
    <w:rsid w:val="00303771"/>
    <w:rsid w:val="00303E20"/>
    <w:rsid w:val="00305122"/>
    <w:rsid w:val="003230CF"/>
    <w:rsid w:val="0033212E"/>
    <w:rsid w:val="0033490F"/>
    <w:rsid w:val="00343A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5AD"/>
    <w:rsid w:val="003E167F"/>
    <w:rsid w:val="003E2A3C"/>
    <w:rsid w:val="003E2F33"/>
    <w:rsid w:val="003E6BFB"/>
    <w:rsid w:val="003F1864"/>
    <w:rsid w:val="0041081C"/>
    <w:rsid w:val="004311CA"/>
    <w:rsid w:val="00470CCD"/>
    <w:rsid w:val="004714CF"/>
    <w:rsid w:val="004729DA"/>
    <w:rsid w:val="0047331A"/>
    <w:rsid w:val="0047640B"/>
    <w:rsid w:val="0047644B"/>
    <w:rsid w:val="00476D4B"/>
    <w:rsid w:val="00491748"/>
    <w:rsid w:val="0049778F"/>
    <w:rsid w:val="004A7E77"/>
    <w:rsid w:val="004B0253"/>
    <w:rsid w:val="004C0A80"/>
    <w:rsid w:val="004D03E1"/>
    <w:rsid w:val="004D29A9"/>
    <w:rsid w:val="004D664A"/>
    <w:rsid w:val="004E00E5"/>
    <w:rsid w:val="004E0D4F"/>
    <w:rsid w:val="004E4C1E"/>
    <w:rsid w:val="0050017E"/>
    <w:rsid w:val="005036E9"/>
    <w:rsid w:val="00503820"/>
    <w:rsid w:val="005054C7"/>
    <w:rsid w:val="00507F81"/>
    <w:rsid w:val="00510DB5"/>
    <w:rsid w:val="005172E9"/>
    <w:rsid w:val="00517B12"/>
    <w:rsid w:val="00524789"/>
    <w:rsid w:val="00524E15"/>
    <w:rsid w:val="00527BE8"/>
    <w:rsid w:val="005439C9"/>
    <w:rsid w:val="00553B24"/>
    <w:rsid w:val="00553CCB"/>
    <w:rsid w:val="00563DC7"/>
    <w:rsid w:val="00564029"/>
    <w:rsid w:val="00564D7B"/>
    <w:rsid w:val="0056527D"/>
    <w:rsid w:val="00567349"/>
    <w:rsid w:val="0056786B"/>
    <w:rsid w:val="0057138C"/>
    <w:rsid w:val="00576B7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05001"/>
    <w:rsid w:val="00624212"/>
    <w:rsid w:val="006242A9"/>
    <w:rsid w:val="00624DCF"/>
    <w:rsid w:val="0063342B"/>
    <w:rsid w:val="00634B6D"/>
    <w:rsid w:val="00640502"/>
    <w:rsid w:val="00644D27"/>
    <w:rsid w:val="00646FEF"/>
    <w:rsid w:val="00661880"/>
    <w:rsid w:val="00662288"/>
    <w:rsid w:val="006640AE"/>
    <w:rsid w:val="006646EA"/>
    <w:rsid w:val="00670041"/>
    <w:rsid w:val="0067142F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6F4135"/>
    <w:rsid w:val="00704432"/>
    <w:rsid w:val="007051DF"/>
    <w:rsid w:val="007223E3"/>
    <w:rsid w:val="00724DA4"/>
    <w:rsid w:val="00733DFD"/>
    <w:rsid w:val="007552E3"/>
    <w:rsid w:val="00755F3E"/>
    <w:rsid w:val="0076189F"/>
    <w:rsid w:val="00763912"/>
    <w:rsid w:val="00766124"/>
    <w:rsid w:val="00774E44"/>
    <w:rsid w:val="00785258"/>
    <w:rsid w:val="007869B4"/>
    <w:rsid w:val="00791F02"/>
    <w:rsid w:val="0079324A"/>
    <w:rsid w:val="00794EEE"/>
    <w:rsid w:val="007A0042"/>
    <w:rsid w:val="007A635E"/>
    <w:rsid w:val="007A7A58"/>
    <w:rsid w:val="007B3686"/>
    <w:rsid w:val="007B7342"/>
    <w:rsid w:val="007C00DB"/>
    <w:rsid w:val="007C151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B83"/>
    <w:rsid w:val="00836CA4"/>
    <w:rsid w:val="0085184F"/>
    <w:rsid w:val="00861625"/>
    <w:rsid w:val="008617B5"/>
    <w:rsid w:val="00870828"/>
    <w:rsid w:val="0088080B"/>
    <w:rsid w:val="00891FEB"/>
    <w:rsid w:val="008B07D7"/>
    <w:rsid w:val="008B1592"/>
    <w:rsid w:val="008B557F"/>
    <w:rsid w:val="008B67BE"/>
    <w:rsid w:val="008C2344"/>
    <w:rsid w:val="008C2B83"/>
    <w:rsid w:val="008C5012"/>
    <w:rsid w:val="008C5930"/>
    <w:rsid w:val="008C6191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4D8A"/>
    <w:rsid w:val="009254B7"/>
    <w:rsid w:val="00930CEE"/>
    <w:rsid w:val="00934128"/>
    <w:rsid w:val="00941FFF"/>
    <w:rsid w:val="00955691"/>
    <w:rsid w:val="00961157"/>
    <w:rsid w:val="00965C5B"/>
    <w:rsid w:val="0096684B"/>
    <w:rsid w:val="00972C7F"/>
    <w:rsid w:val="00976211"/>
    <w:rsid w:val="00976E46"/>
    <w:rsid w:val="00990954"/>
    <w:rsid w:val="009B4FB4"/>
    <w:rsid w:val="009C0C39"/>
    <w:rsid w:val="009D1805"/>
    <w:rsid w:val="009E1A09"/>
    <w:rsid w:val="00A02545"/>
    <w:rsid w:val="00A025E6"/>
    <w:rsid w:val="00A05555"/>
    <w:rsid w:val="00A06D89"/>
    <w:rsid w:val="00A1735C"/>
    <w:rsid w:val="00A35790"/>
    <w:rsid w:val="00A45A89"/>
    <w:rsid w:val="00A47F12"/>
    <w:rsid w:val="00A63530"/>
    <w:rsid w:val="00A66DE2"/>
    <w:rsid w:val="00A70227"/>
    <w:rsid w:val="00A847D3"/>
    <w:rsid w:val="00A96889"/>
    <w:rsid w:val="00AA3772"/>
    <w:rsid w:val="00AB106E"/>
    <w:rsid w:val="00AB2224"/>
    <w:rsid w:val="00AB7DFC"/>
    <w:rsid w:val="00AC36D6"/>
    <w:rsid w:val="00AC60FE"/>
    <w:rsid w:val="00AC77AD"/>
    <w:rsid w:val="00AD3214"/>
    <w:rsid w:val="00AD3E1A"/>
    <w:rsid w:val="00AE05D3"/>
    <w:rsid w:val="00AE355A"/>
    <w:rsid w:val="00AE7C46"/>
    <w:rsid w:val="00B148DD"/>
    <w:rsid w:val="00B16BE1"/>
    <w:rsid w:val="00B2472A"/>
    <w:rsid w:val="00B34C12"/>
    <w:rsid w:val="00B567F6"/>
    <w:rsid w:val="00B56DF3"/>
    <w:rsid w:val="00B57A5C"/>
    <w:rsid w:val="00B604A3"/>
    <w:rsid w:val="00B6185B"/>
    <w:rsid w:val="00B638EB"/>
    <w:rsid w:val="00B63DED"/>
    <w:rsid w:val="00B70FBF"/>
    <w:rsid w:val="00B72A63"/>
    <w:rsid w:val="00B753E7"/>
    <w:rsid w:val="00B83014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38FA"/>
    <w:rsid w:val="00C355A5"/>
    <w:rsid w:val="00C36547"/>
    <w:rsid w:val="00C36B6D"/>
    <w:rsid w:val="00C43B64"/>
    <w:rsid w:val="00C452B9"/>
    <w:rsid w:val="00C53F37"/>
    <w:rsid w:val="00C5499A"/>
    <w:rsid w:val="00C62A0F"/>
    <w:rsid w:val="00C63D78"/>
    <w:rsid w:val="00C82862"/>
    <w:rsid w:val="00C84E4D"/>
    <w:rsid w:val="00CA2FD0"/>
    <w:rsid w:val="00CA5BCE"/>
    <w:rsid w:val="00CB626D"/>
    <w:rsid w:val="00CC7A04"/>
    <w:rsid w:val="00CD1C20"/>
    <w:rsid w:val="00CD5181"/>
    <w:rsid w:val="00CD7485"/>
    <w:rsid w:val="00CE2360"/>
    <w:rsid w:val="00CE236C"/>
    <w:rsid w:val="00CF0047"/>
    <w:rsid w:val="00D00346"/>
    <w:rsid w:val="00D037F7"/>
    <w:rsid w:val="00D12D5B"/>
    <w:rsid w:val="00D22895"/>
    <w:rsid w:val="00D3404A"/>
    <w:rsid w:val="00D42302"/>
    <w:rsid w:val="00D4354E"/>
    <w:rsid w:val="00D43F69"/>
    <w:rsid w:val="00D44F74"/>
    <w:rsid w:val="00D50F79"/>
    <w:rsid w:val="00D71EA0"/>
    <w:rsid w:val="00D72310"/>
    <w:rsid w:val="00D73957"/>
    <w:rsid w:val="00D8395C"/>
    <w:rsid w:val="00D9091A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2172"/>
    <w:rsid w:val="00DF57D8"/>
    <w:rsid w:val="00DF6F6D"/>
    <w:rsid w:val="00DF760C"/>
    <w:rsid w:val="00E032C5"/>
    <w:rsid w:val="00E2155C"/>
    <w:rsid w:val="00E24C6A"/>
    <w:rsid w:val="00E25811"/>
    <w:rsid w:val="00E32F85"/>
    <w:rsid w:val="00E33C16"/>
    <w:rsid w:val="00E36FD8"/>
    <w:rsid w:val="00E37380"/>
    <w:rsid w:val="00E465C4"/>
    <w:rsid w:val="00E63F64"/>
    <w:rsid w:val="00E72B22"/>
    <w:rsid w:val="00E74623"/>
    <w:rsid w:val="00E80232"/>
    <w:rsid w:val="00E80E3D"/>
    <w:rsid w:val="00E86D42"/>
    <w:rsid w:val="00E870B8"/>
    <w:rsid w:val="00EA1019"/>
    <w:rsid w:val="00EA3B29"/>
    <w:rsid w:val="00EA6852"/>
    <w:rsid w:val="00EB7421"/>
    <w:rsid w:val="00EC36F5"/>
    <w:rsid w:val="00EC5A4D"/>
    <w:rsid w:val="00ED0DEA"/>
    <w:rsid w:val="00ED73C4"/>
    <w:rsid w:val="00EF2B4A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5F6B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B16B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7869B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s://www.w3schools.com/cssref/pr_class_cursor.asp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Brown_bear" TargetMode="External"/><Relationship Id="rId20" Type="http://schemas.openxmlformats.org/officeDocument/2006/relationships/image" Target="media/image8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41/front-end-test-automation-may-2024/1456" TargetMode="External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4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hyperlink" Target="https://www.w3schools.com/Css/css_outline.asp" TargetMode="External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10.png"/><Relationship Id="rId7" Type="http://schemas.openxmlformats.org/officeDocument/2006/relationships/image" Target="media/image1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29" Type="http://schemas.openxmlformats.org/officeDocument/2006/relationships/image" Target="media/image190.png"/><Relationship Id="rId41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40.png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7" ma:contentTypeDescription="Create a new document." ma:contentTypeScope="" ma:versionID="4dcab46e3416ed71e81b67106b6eb40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db9412f0d1f7b6842d45ab12c00e65f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B8CC124-51A3-4029-95A1-57188559675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8AEB4C-9110-4568-8FD1-FD4CD409CD6E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EC068272-951A-4CCB-8F9D-9468D909F8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16</Pages>
  <Words>1404</Words>
  <Characters>8006</Characters>
  <Application>Microsoft Office Word</Application>
  <DocSecurity>0</DocSecurity>
  <Lines>66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Introduction to HTML and CSS</vt:lpstr>
      <vt:lpstr>HTML and CSS Overview - Lab</vt:lpstr>
    </vt:vector>
  </TitlesOfParts>
  <Company>SoftUni – https://about.softuni.bg</Company>
  <LinksUpToDate>false</LinksUpToDate>
  <CharactersWithSpaces>9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Emiliya Kirina</cp:lastModifiedBy>
  <cp:revision>97</cp:revision>
  <cp:lastPrinted>2023-05-11T12:17:00Z</cp:lastPrinted>
  <dcterms:created xsi:type="dcterms:W3CDTF">2019-11-12T12:29:00Z</dcterms:created>
  <dcterms:modified xsi:type="dcterms:W3CDTF">2024-05-19T16:4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